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E5BE19B" w14:textId="5F557D6B" w:rsidR="00510E21" w:rsidRDefault="0028111D"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189623" w:history="1">
        <w:r w:rsidR="00510E21" w:rsidRPr="00CF4565">
          <w:rPr>
            <w:rStyle w:val="Hyperlink"/>
            <w:rFonts w:eastAsia="SimSun"/>
            <w:noProof/>
          </w:rPr>
          <w:t>CHƯƠNG 1. TỔNG QUAN</w:t>
        </w:r>
        <w:r w:rsidR="00510E21">
          <w:rPr>
            <w:noProof/>
            <w:webHidden/>
          </w:rPr>
          <w:tab/>
        </w:r>
        <w:r w:rsidR="00510E21">
          <w:rPr>
            <w:noProof/>
            <w:webHidden/>
          </w:rPr>
          <w:fldChar w:fldCharType="begin"/>
        </w:r>
        <w:r w:rsidR="00510E21">
          <w:rPr>
            <w:noProof/>
            <w:webHidden/>
          </w:rPr>
          <w:instrText xml:space="preserve"> PAGEREF _Toc187189623 \h </w:instrText>
        </w:r>
        <w:r w:rsidR="00510E21">
          <w:rPr>
            <w:noProof/>
            <w:webHidden/>
          </w:rPr>
        </w:r>
        <w:r w:rsidR="00510E21">
          <w:rPr>
            <w:noProof/>
            <w:webHidden/>
          </w:rPr>
          <w:fldChar w:fldCharType="separate"/>
        </w:r>
        <w:r w:rsidR="00510E21">
          <w:rPr>
            <w:noProof/>
            <w:webHidden/>
          </w:rPr>
          <w:t>1</w:t>
        </w:r>
        <w:r w:rsidR="00510E21">
          <w:rPr>
            <w:noProof/>
            <w:webHidden/>
          </w:rPr>
          <w:fldChar w:fldCharType="end"/>
        </w:r>
      </w:hyperlink>
    </w:p>
    <w:p w14:paraId="55EAD9C3" w14:textId="163F2169"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24" w:history="1">
        <w:r w:rsidRPr="00CF4565">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189624 \h </w:instrText>
        </w:r>
        <w:r>
          <w:rPr>
            <w:noProof/>
            <w:webHidden/>
          </w:rPr>
        </w:r>
        <w:r>
          <w:rPr>
            <w:noProof/>
            <w:webHidden/>
          </w:rPr>
          <w:fldChar w:fldCharType="separate"/>
        </w:r>
        <w:r>
          <w:rPr>
            <w:noProof/>
            <w:webHidden/>
          </w:rPr>
          <w:t>1</w:t>
        </w:r>
        <w:r>
          <w:rPr>
            <w:noProof/>
            <w:webHidden/>
          </w:rPr>
          <w:fldChar w:fldCharType="end"/>
        </w:r>
      </w:hyperlink>
    </w:p>
    <w:p w14:paraId="2DB101C1" w14:textId="522C7C21"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25" w:history="1">
        <w:r w:rsidRPr="00CF4565">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189625 \h </w:instrText>
        </w:r>
        <w:r>
          <w:rPr>
            <w:noProof/>
            <w:webHidden/>
          </w:rPr>
        </w:r>
        <w:r>
          <w:rPr>
            <w:noProof/>
            <w:webHidden/>
          </w:rPr>
          <w:fldChar w:fldCharType="separate"/>
        </w:r>
        <w:r>
          <w:rPr>
            <w:noProof/>
            <w:webHidden/>
          </w:rPr>
          <w:t>2</w:t>
        </w:r>
        <w:r>
          <w:rPr>
            <w:noProof/>
            <w:webHidden/>
          </w:rPr>
          <w:fldChar w:fldCharType="end"/>
        </w:r>
      </w:hyperlink>
    </w:p>
    <w:p w14:paraId="7A9D22E0" w14:textId="78BE2A52"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26" w:history="1">
        <w:r w:rsidRPr="00CF4565">
          <w:rPr>
            <w:rStyle w:val="Hyperlink"/>
            <w:rFonts w:eastAsia="SimSun"/>
            <w:noProof/>
          </w:rPr>
          <w:t>1.3 Các ứng dụng tương tự hiện có</w:t>
        </w:r>
        <w:r>
          <w:rPr>
            <w:noProof/>
            <w:webHidden/>
          </w:rPr>
          <w:tab/>
        </w:r>
        <w:r>
          <w:rPr>
            <w:noProof/>
            <w:webHidden/>
          </w:rPr>
          <w:fldChar w:fldCharType="begin"/>
        </w:r>
        <w:r>
          <w:rPr>
            <w:noProof/>
            <w:webHidden/>
          </w:rPr>
          <w:instrText xml:space="preserve"> PAGEREF _Toc187189626 \h </w:instrText>
        </w:r>
        <w:r>
          <w:rPr>
            <w:noProof/>
            <w:webHidden/>
          </w:rPr>
        </w:r>
        <w:r>
          <w:rPr>
            <w:noProof/>
            <w:webHidden/>
          </w:rPr>
          <w:fldChar w:fldCharType="separate"/>
        </w:r>
        <w:r>
          <w:rPr>
            <w:noProof/>
            <w:webHidden/>
          </w:rPr>
          <w:t>3</w:t>
        </w:r>
        <w:r>
          <w:rPr>
            <w:noProof/>
            <w:webHidden/>
          </w:rPr>
          <w:fldChar w:fldCharType="end"/>
        </w:r>
      </w:hyperlink>
    </w:p>
    <w:p w14:paraId="794FDC70" w14:textId="67F39C0B"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27" w:history="1">
        <w:r w:rsidRPr="00CF4565">
          <w:rPr>
            <w:rStyle w:val="Hyperlink"/>
            <w:rFonts w:eastAsia="SimSun"/>
            <w:noProof/>
          </w:rPr>
          <w:t>1.3.1 Nền tảng VeXeRe</w:t>
        </w:r>
        <w:r>
          <w:rPr>
            <w:noProof/>
            <w:webHidden/>
          </w:rPr>
          <w:tab/>
        </w:r>
        <w:r>
          <w:rPr>
            <w:noProof/>
            <w:webHidden/>
          </w:rPr>
          <w:fldChar w:fldCharType="begin"/>
        </w:r>
        <w:r>
          <w:rPr>
            <w:noProof/>
            <w:webHidden/>
          </w:rPr>
          <w:instrText xml:space="preserve"> PAGEREF _Toc187189627 \h </w:instrText>
        </w:r>
        <w:r>
          <w:rPr>
            <w:noProof/>
            <w:webHidden/>
          </w:rPr>
        </w:r>
        <w:r>
          <w:rPr>
            <w:noProof/>
            <w:webHidden/>
          </w:rPr>
          <w:fldChar w:fldCharType="separate"/>
        </w:r>
        <w:r>
          <w:rPr>
            <w:noProof/>
            <w:webHidden/>
          </w:rPr>
          <w:t>3</w:t>
        </w:r>
        <w:r>
          <w:rPr>
            <w:noProof/>
            <w:webHidden/>
          </w:rPr>
          <w:fldChar w:fldCharType="end"/>
        </w:r>
      </w:hyperlink>
    </w:p>
    <w:p w14:paraId="07C8B8A4" w14:textId="7DBF633E"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28" w:history="1">
        <w:r w:rsidRPr="00CF4565">
          <w:rPr>
            <w:rStyle w:val="Hyperlink"/>
            <w:rFonts w:eastAsia="SimSun"/>
            <w:noProof/>
          </w:rPr>
          <w:t>1.3.2 Hệ thống Futabus</w:t>
        </w:r>
        <w:r>
          <w:rPr>
            <w:noProof/>
            <w:webHidden/>
          </w:rPr>
          <w:tab/>
        </w:r>
        <w:r>
          <w:rPr>
            <w:noProof/>
            <w:webHidden/>
          </w:rPr>
          <w:fldChar w:fldCharType="begin"/>
        </w:r>
        <w:r>
          <w:rPr>
            <w:noProof/>
            <w:webHidden/>
          </w:rPr>
          <w:instrText xml:space="preserve"> PAGEREF _Toc187189628 \h </w:instrText>
        </w:r>
        <w:r>
          <w:rPr>
            <w:noProof/>
            <w:webHidden/>
          </w:rPr>
        </w:r>
        <w:r>
          <w:rPr>
            <w:noProof/>
            <w:webHidden/>
          </w:rPr>
          <w:fldChar w:fldCharType="separate"/>
        </w:r>
        <w:r>
          <w:rPr>
            <w:noProof/>
            <w:webHidden/>
          </w:rPr>
          <w:t>3</w:t>
        </w:r>
        <w:r>
          <w:rPr>
            <w:noProof/>
            <w:webHidden/>
          </w:rPr>
          <w:fldChar w:fldCharType="end"/>
        </w:r>
      </w:hyperlink>
    </w:p>
    <w:p w14:paraId="3A601A1C" w14:textId="3E780159"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29" w:history="1">
        <w:r w:rsidRPr="00CF4565">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189629 \h </w:instrText>
        </w:r>
        <w:r>
          <w:rPr>
            <w:noProof/>
            <w:webHidden/>
          </w:rPr>
        </w:r>
        <w:r>
          <w:rPr>
            <w:noProof/>
            <w:webHidden/>
          </w:rPr>
          <w:fldChar w:fldCharType="separate"/>
        </w:r>
        <w:r>
          <w:rPr>
            <w:noProof/>
            <w:webHidden/>
          </w:rPr>
          <w:t>5</w:t>
        </w:r>
        <w:r>
          <w:rPr>
            <w:noProof/>
            <w:webHidden/>
          </w:rPr>
          <w:fldChar w:fldCharType="end"/>
        </w:r>
      </w:hyperlink>
    </w:p>
    <w:p w14:paraId="13D6764C" w14:textId="33A64932"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30" w:history="1">
        <w:r w:rsidRPr="00CF4565">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189630 \h </w:instrText>
        </w:r>
        <w:r>
          <w:rPr>
            <w:noProof/>
            <w:webHidden/>
          </w:rPr>
        </w:r>
        <w:r>
          <w:rPr>
            <w:noProof/>
            <w:webHidden/>
          </w:rPr>
          <w:fldChar w:fldCharType="separate"/>
        </w:r>
        <w:r>
          <w:rPr>
            <w:noProof/>
            <w:webHidden/>
          </w:rPr>
          <w:t>5</w:t>
        </w:r>
        <w:r>
          <w:rPr>
            <w:noProof/>
            <w:webHidden/>
          </w:rPr>
          <w:fldChar w:fldCharType="end"/>
        </w:r>
      </w:hyperlink>
    </w:p>
    <w:p w14:paraId="2584F816" w14:textId="7D854E83"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1" w:history="1">
        <w:r w:rsidRPr="00CF4565">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189631 \h </w:instrText>
        </w:r>
        <w:r>
          <w:rPr>
            <w:noProof/>
            <w:webHidden/>
          </w:rPr>
        </w:r>
        <w:r>
          <w:rPr>
            <w:noProof/>
            <w:webHidden/>
          </w:rPr>
          <w:fldChar w:fldCharType="separate"/>
        </w:r>
        <w:r>
          <w:rPr>
            <w:noProof/>
            <w:webHidden/>
          </w:rPr>
          <w:t>5</w:t>
        </w:r>
        <w:r>
          <w:rPr>
            <w:noProof/>
            <w:webHidden/>
          </w:rPr>
          <w:fldChar w:fldCharType="end"/>
        </w:r>
      </w:hyperlink>
    </w:p>
    <w:p w14:paraId="792E197D" w14:textId="1CB4FF75"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2" w:history="1">
        <w:r w:rsidRPr="00CF4565">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189632 \h </w:instrText>
        </w:r>
        <w:r>
          <w:rPr>
            <w:noProof/>
            <w:webHidden/>
          </w:rPr>
        </w:r>
        <w:r>
          <w:rPr>
            <w:noProof/>
            <w:webHidden/>
          </w:rPr>
          <w:fldChar w:fldCharType="separate"/>
        </w:r>
        <w:r>
          <w:rPr>
            <w:noProof/>
            <w:webHidden/>
          </w:rPr>
          <w:t>5</w:t>
        </w:r>
        <w:r>
          <w:rPr>
            <w:noProof/>
            <w:webHidden/>
          </w:rPr>
          <w:fldChar w:fldCharType="end"/>
        </w:r>
      </w:hyperlink>
    </w:p>
    <w:p w14:paraId="7894C4C5" w14:textId="70C875E4"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3" w:history="1">
        <w:r w:rsidRPr="00CF4565">
          <w:rPr>
            <w:rStyle w:val="Hyperlink"/>
            <w:rFonts w:eastAsia="SimSun"/>
            <w:noProof/>
          </w:rPr>
          <w:t>2.1.3</w:t>
        </w:r>
        <w:r w:rsidRPr="00CF4565">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189633 \h </w:instrText>
        </w:r>
        <w:r>
          <w:rPr>
            <w:noProof/>
            <w:webHidden/>
          </w:rPr>
        </w:r>
        <w:r>
          <w:rPr>
            <w:noProof/>
            <w:webHidden/>
          </w:rPr>
          <w:fldChar w:fldCharType="separate"/>
        </w:r>
        <w:r>
          <w:rPr>
            <w:noProof/>
            <w:webHidden/>
          </w:rPr>
          <w:t>6</w:t>
        </w:r>
        <w:r>
          <w:rPr>
            <w:noProof/>
            <w:webHidden/>
          </w:rPr>
          <w:fldChar w:fldCharType="end"/>
        </w:r>
      </w:hyperlink>
    </w:p>
    <w:p w14:paraId="7E4DBD36" w14:textId="222D7CC8"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4" w:history="1">
        <w:r w:rsidRPr="00CF4565">
          <w:rPr>
            <w:rStyle w:val="Hyperlink"/>
            <w:rFonts w:eastAsia="SimSun"/>
            <w:noProof/>
          </w:rPr>
          <w:t>2.1.4</w:t>
        </w:r>
        <w:r w:rsidRPr="00CF4565">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189634 \h </w:instrText>
        </w:r>
        <w:r>
          <w:rPr>
            <w:noProof/>
            <w:webHidden/>
          </w:rPr>
        </w:r>
        <w:r>
          <w:rPr>
            <w:noProof/>
            <w:webHidden/>
          </w:rPr>
          <w:fldChar w:fldCharType="separate"/>
        </w:r>
        <w:r>
          <w:rPr>
            <w:noProof/>
            <w:webHidden/>
          </w:rPr>
          <w:t>7</w:t>
        </w:r>
        <w:r>
          <w:rPr>
            <w:noProof/>
            <w:webHidden/>
          </w:rPr>
          <w:fldChar w:fldCharType="end"/>
        </w:r>
      </w:hyperlink>
    </w:p>
    <w:p w14:paraId="0760C65E" w14:textId="4751D0BE"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35" w:history="1">
        <w:r w:rsidRPr="00CF4565">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189635 \h </w:instrText>
        </w:r>
        <w:r>
          <w:rPr>
            <w:noProof/>
            <w:webHidden/>
          </w:rPr>
        </w:r>
        <w:r>
          <w:rPr>
            <w:noProof/>
            <w:webHidden/>
          </w:rPr>
          <w:fldChar w:fldCharType="separate"/>
        </w:r>
        <w:r>
          <w:rPr>
            <w:noProof/>
            <w:webHidden/>
          </w:rPr>
          <w:t>8</w:t>
        </w:r>
        <w:r>
          <w:rPr>
            <w:noProof/>
            <w:webHidden/>
          </w:rPr>
          <w:fldChar w:fldCharType="end"/>
        </w:r>
      </w:hyperlink>
    </w:p>
    <w:p w14:paraId="26A6C078" w14:textId="265A8C20"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6" w:history="1">
        <w:r w:rsidRPr="00CF4565">
          <w:rPr>
            <w:rStyle w:val="Hyperlink"/>
            <w:rFonts w:eastAsia="SimSun"/>
            <w:noProof/>
          </w:rPr>
          <w:t>2.2.1 Tổng quan về Bootstrap</w:t>
        </w:r>
        <w:r>
          <w:rPr>
            <w:noProof/>
            <w:webHidden/>
          </w:rPr>
          <w:tab/>
        </w:r>
        <w:r>
          <w:rPr>
            <w:noProof/>
            <w:webHidden/>
          </w:rPr>
          <w:fldChar w:fldCharType="begin"/>
        </w:r>
        <w:r>
          <w:rPr>
            <w:noProof/>
            <w:webHidden/>
          </w:rPr>
          <w:instrText xml:space="preserve"> PAGEREF _Toc187189636 \h </w:instrText>
        </w:r>
        <w:r>
          <w:rPr>
            <w:noProof/>
            <w:webHidden/>
          </w:rPr>
        </w:r>
        <w:r>
          <w:rPr>
            <w:noProof/>
            <w:webHidden/>
          </w:rPr>
          <w:fldChar w:fldCharType="separate"/>
        </w:r>
        <w:r>
          <w:rPr>
            <w:noProof/>
            <w:webHidden/>
          </w:rPr>
          <w:t>8</w:t>
        </w:r>
        <w:r>
          <w:rPr>
            <w:noProof/>
            <w:webHidden/>
          </w:rPr>
          <w:fldChar w:fldCharType="end"/>
        </w:r>
      </w:hyperlink>
    </w:p>
    <w:p w14:paraId="66327789" w14:textId="058D4B12"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7" w:history="1">
        <w:r w:rsidRPr="00CF4565">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189637 \h </w:instrText>
        </w:r>
        <w:r>
          <w:rPr>
            <w:noProof/>
            <w:webHidden/>
          </w:rPr>
        </w:r>
        <w:r>
          <w:rPr>
            <w:noProof/>
            <w:webHidden/>
          </w:rPr>
          <w:fldChar w:fldCharType="separate"/>
        </w:r>
        <w:r>
          <w:rPr>
            <w:noProof/>
            <w:webHidden/>
          </w:rPr>
          <w:t>9</w:t>
        </w:r>
        <w:r>
          <w:rPr>
            <w:noProof/>
            <w:webHidden/>
          </w:rPr>
          <w:fldChar w:fldCharType="end"/>
        </w:r>
      </w:hyperlink>
    </w:p>
    <w:p w14:paraId="3920A899" w14:textId="2E939CA4"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38" w:history="1">
        <w:r w:rsidRPr="00CF4565">
          <w:rPr>
            <w:rStyle w:val="Hyperlink"/>
            <w:rFonts w:eastAsia="SimSun"/>
            <w:noProof/>
          </w:rPr>
          <w:t>2.3</w:t>
        </w:r>
        <w:r w:rsidRPr="00CF4565">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189638 \h </w:instrText>
        </w:r>
        <w:r>
          <w:rPr>
            <w:noProof/>
            <w:webHidden/>
          </w:rPr>
        </w:r>
        <w:r>
          <w:rPr>
            <w:noProof/>
            <w:webHidden/>
          </w:rPr>
          <w:fldChar w:fldCharType="separate"/>
        </w:r>
        <w:r>
          <w:rPr>
            <w:noProof/>
            <w:webHidden/>
          </w:rPr>
          <w:t>10</w:t>
        </w:r>
        <w:r>
          <w:rPr>
            <w:noProof/>
            <w:webHidden/>
          </w:rPr>
          <w:fldChar w:fldCharType="end"/>
        </w:r>
      </w:hyperlink>
    </w:p>
    <w:p w14:paraId="34F0C9A7" w14:textId="32F71E0B"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39" w:history="1">
        <w:r w:rsidRPr="00CF4565">
          <w:rPr>
            <w:rStyle w:val="Hyperlink"/>
            <w:rFonts w:eastAsia="SimSun"/>
            <w:noProof/>
          </w:rPr>
          <w:t>2.3.1</w:t>
        </w:r>
        <w:r w:rsidRPr="00CF4565">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189639 \h </w:instrText>
        </w:r>
        <w:r>
          <w:rPr>
            <w:noProof/>
            <w:webHidden/>
          </w:rPr>
        </w:r>
        <w:r>
          <w:rPr>
            <w:noProof/>
            <w:webHidden/>
          </w:rPr>
          <w:fldChar w:fldCharType="separate"/>
        </w:r>
        <w:r>
          <w:rPr>
            <w:noProof/>
            <w:webHidden/>
          </w:rPr>
          <w:t>10</w:t>
        </w:r>
        <w:r>
          <w:rPr>
            <w:noProof/>
            <w:webHidden/>
          </w:rPr>
          <w:fldChar w:fldCharType="end"/>
        </w:r>
      </w:hyperlink>
    </w:p>
    <w:p w14:paraId="1474DDDE" w14:textId="37CD8DF3"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0" w:history="1">
        <w:r w:rsidRPr="00CF4565">
          <w:rPr>
            <w:rStyle w:val="Hyperlink"/>
            <w:rFonts w:eastAsia="SimSun"/>
            <w:noProof/>
          </w:rPr>
          <w:t>2.3.2</w:t>
        </w:r>
        <w:r w:rsidRPr="00CF4565">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189640 \h </w:instrText>
        </w:r>
        <w:r>
          <w:rPr>
            <w:noProof/>
            <w:webHidden/>
          </w:rPr>
        </w:r>
        <w:r>
          <w:rPr>
            <w:noProof/>
            <w:webHidden/>
          </w:rPr>
          <w:fldChar w:fldCharType="separate"/>
        </w:r>
        <w:r>
          <w:rPr>
            <w:noProof/>
            <w:webHidden/>
          </w:rPr>
          <w:t>10</w:t>
        </w:r>
        <w:r>
          <w:rPr>
            <w:noProof/>
            <w:webHidden/>
          </w:rPr>
          <w:fldChar w:fldCharType="end"/>
        </w:r>
      </w:hyperlink>
    </w:p>
    <w:p w14:paraId="62704B16" w14:textId="369C70AE"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1" w:history="1">
        <w:r w:rsidRPr="00CF4565">
          <w:rPr>
            <w:rStyle w:val="Hyperlink"/>
            <w:rFonts w:eastAsia="SimSun"/>
            <w:noProof/>
          </w:rPr>
          <w:t>2.3.3</w:t>
        </w:r>
        <w:r w:rsidRPr="00CF4565">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189641 \h </w:instrText>
        </w:r>
        <w:r>
          <w:rPr>
            <w:noProof/>
            <w:webHidden/>
          </w:rPr>
        </w:r>
        <w:r>
          <w:rPr>
            <w:noProof/>
            <w:webHidden/>
          </w:rPr>
          <w:fldChar w:fldCharType="separate"/>
        </w:r>
        <w:r>
          <w:rPr>
            <w:noProof/>
            <w:webHidden/>
          </w:rPr>
          <w:t>11</w:t>
        </w:r>
        <w:r>
          <w:rPr>
            <w:noProof/>
            <w:webHidden/>
          </w:rPr>
          <w:fldChar w:fldCharType="end"/>
        </w:r>
      </w:hyperlink>
    </w:p>
    <w:p w14:paraId="08FD891A" w14:textId="519CFE5D"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2" w:history="1">
        <w:r w:rsidRPr="00CF4565">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189642 \h </w:instrText>
        </w:r>
        <w:r>
          <w:rPr>
            <w:noProof/>
            <w:webHidden/>
          </w:rPr>
        </w:r>
        <w:r>
          <w:rPr>
            <w:noProof/>
            <w:webHidden/>
          </w:rPr>
          <w:fldChar w:fldCharType="separate"/>
        </w:r>
        <w:r>
          <w:rPr>
            <w:noProof/>
            <w:webHidden/>
          </w:rPr>
          <w:t>11</w:t>
        </w:r>
        <w:r>
          <w:rPr>
            <w:noProof/>
            <w:webHidden/>
          </w:rPr>
          <w:fldChar w:fldCharType="end"/>
        </w:r>
      </w:hyperlink>
    </w:p>
    <w:p w14:paraId="01815276" w14:textId="59BD82DF"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3" w:history="1">
        <w:r w:rsidRPr="00CF4565">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189643 \h </w:instrText>
        </w:r>
        <w:r>
          <w:rPr>
            <w:noProof/>
            <w:webHidden/>
          </w:rPr>
        </w:r>
        <w:r>
          <w:rPr>
            <w:noProof/>
            <w:webHidden/>
          </w:rPr>
          <w:fldChar w:fldCharType="separate"/>
        </w:r>
        <w:r>
          <w:rPr>
            <w:noProof/>
            <w:webHidden/>
          </w:rPr>
          <w:t>12</w:t>
        </w:r>
        <w:r>
          <w:rPr>
            <w:noProof/>
            <w:webHidden/>
          </w:rPr>
          <w:fldChar w:fldCharType="end"/>
        </w:r>
      </w:hyperlink>
    </w:p>
    <w:p w14:paraId="59452C31" w14:textId="068079CB"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44" w:history="1">
        <w:r w:rsidRPr="00CF4565">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189644 \h </w:instrText>
        </w:r>
        <w:r>
          <w:rPr>
            <w:noProof/>
            <w:webHidden/>
          </w:rPr>
        </w:r>
        <w:r>
          <w:rPr>
            <w:noProof/>
            <w:webHidden/>
          </w:rPr>
          <w:fldChar w:fldCharType="separate"/>
        </w:r>
        <w:r>
          <w:rPr>
            <w:noProof/>
            <w:webHidden/>
          </w:rPr>
          <w:t>13</w:t>
        </w:r>
        <w:r>
          <w:rPr>
            <w:noProof/>
            <w:webHidden/>
          </w:rPr>
          <w:fldChar w:fldCharType="end"/>
        </w:r>
      </w:hyperlink>
    </w:p>
    <w:p w14:paraId="4DBD3DE6" w14:textId="68AB4E52"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5" w:history="1">
        <w:r w:rsidRPr="00CF4565">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189645 \h </w:instrText>
        </w:r>
        <w:r>
          <w:rPr>
            <w:noProof/>
            <w:webHidden/>
          </w:rPr>
        </w:r>
        <w:r>
          <w:rPr>
            <w:noProof/>
            <w:webHidden/>
          </w:rPr>
          <w:fldChar w:fldCharType="separate"/>
        </w:r>
        <w:r>
          <w:rPr>
            <w:noProof/>
            <w:webHidden/>
          </w:rPr>
          <w:t>13</w:t>
        </w:r>
        <w:r>
          <w:rPr>
            <w:noProof/>
            <w:webHidden/>
          </w:rPr>
          <w:fldChar w:fldCharType="end"/>
        </w:r>
      </w:hyperlink>
    </w:p>
    <w:p w14:paraId="6FFC8DA6" w14:textId="4CF01EC3"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6" w:history="1">
        <w:r w:rsidRPr="00CF4565">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189646 \h </w:instrText>
        </w:r>
        <w:r>
          <w:rPr>
            <w:noProof/>
            <w:webHidden/>
          </w:rPr>
        </w:r>
        <w:r>
          <w:rPr>
            <w:noProof/>
            <w:webHidden/>
          </w:rPr>
          <w:fldChar w:fldCharType="separate"/>
        </w:r>
        <w:r>
          <w:rPr>
            <w:noProof/>
            <w:webHidden/>
          </w:rPr>
          <w:t>13</w:t>
        </w:r>
        <w:r>
          <w:rPr>
            <w:noProof/>
            <w:webHidden/>
          </w:rPr>
          <w:fldChar w:fldCharType="end"/>
        </w:r>
      </w:hyperlink>
    </w:p>
    <w:p w14:paraId="46D30520" w14:textId="329EA1C9"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7" w:history="1">
        <w:r w:rsidRPr="00CF4565">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189647 \h </w:instrText>
        </w:r>
        <w:r>
          <w:rPr>
            <w:noProof/>
            <w:webHidden/>
          </w:rPr>
        </w:r>
        <w:r>
          <w:rPr>
            <w:noProof/>
            <w:webHidden/>
          </w:rPr>
          <w:fldChar w:fldCharType="separate"/>
        </w:r>
        <w:r>
          <w:rPr>
            <w:noProof/>
            <w:webHidden/>
          </w:rPr>
          <w:t>13</w:t>
        </w:r>
        <w:r>
          <w:rPr>
            <w:noProof/>
            <w:webHidden/>
          </w:rPr>
          <w:fldChar w:fldCharType="end"/>
        </w:r>
      </w:hyperlink>
    </w:p>
    <w:p w14:paraId="28788527" w14:textId="57990508"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48" w:history="1">
        <w:r w:rsidRPr="00CF4565">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189648 \h </w:instrText>
        </w:r>
        <w:r>
          <w:rPr>
            <w:noProof/>
            <w:webHidden/>
          </w:rPr>
        </w:r>
        <w:r>
          <w:rPr>
            <w:noProof/>
            <w:webHidden/>
          </w:rPr>
          <w:fldChar w:fldCharType="separate"/>
        </w:r>
        <w:r>
          <w:rPr>
            <w:noProof/>
            <w:webHidden/>
          </w:rPr>
          <w:t>13</w:t>
        </w:r>
        <w:r>
          <w:rPr>
            <w:noProof/>
            <w:webHidden/>
          </w:rPr>
          <w:fldChar w:fldCharType="end"/>
        </w:r>
      </w:hyperlink>
    </w:p>
    <w:p w14:paraId="3298EB8E" w14:textId="52BE39FA"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49" w:history="1">
        <w:r w:rsidRPr="00CF4565">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189649 \h </w:instrText>
        </w:r>
        <w:r>
          <w:rPr>
            <w:noProof/>
            <w:webHidden/>
          </w:rPr>
        </w:r>
        <w:r>
          <w:rPr>
            <w:noProof/>
            <w:webHidden/>
          </w:rPr>
          <w:fldChar w:fldCharType="separate"/>
        </w:r>
        <w:r>
          <w:rPr>
            <w:noProof/>
            <w:webHidden/>
          </w:rPr>
          <w:t>15</w:t>
        </w:r>
        <w:r>
          <w:rPr>
            <w:noProof/>
            <w:webHidden/>
          </w:rPr>
          <w:fldChar w:fldCharType="end"/>
        </w:r>
      </w:hyperlink>
    </w:p>
    <w:p w14:paraId="2F917DE1" w14:textId="70540E01"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0" w:history="1">
        <w:r w:rsidRPr="00CF4565">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189650 \h </w:instrText>
        </w:r>
        <w:r>
          <w:rPr>
            <w:noProof/>
            <w:webHidden/>
          </w:rPr>
        </w:r>
        <w:r>
          <w:rPr>
            <w:noProof/>
            <w:webHidden/>
          </w:rPr>
          <w:fldChar w:fldCharType="separate"/>
        </w:r>
        <w:r>
          <w:rPr>
            <w:noProof/>
            <w:webHidden/>
          </w:rPr>
          <w:t>15</w:t>
        </w:r>
        <w:r>
          <w:rPr>
            <w:noProof/>
            <w:webHidden/>
          </w:rPr>
          <w:fldChar w:fldCharType="end"/>
        </w:r>
      </w:hyperlink>
    </w:p>
    <w:p w14:paraId="7B96EBAA" w14:textId="0B76B6DD"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1" w:history="1">
        <w:r w:rsidRPr="00CF4565">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189651 \h </w:instrText>
        </w:r>
        <w:r>
          <w:rPr>
            <w:noProof/>
            <w:webHidden/>
          </w:rPr>
        </w:r>
        <w:r>
          <w:rPr>
            <w:noProof/>
            <w:webHidden/>
          </w:rPr>
          <w:fldChar w:fldCharType="separate"/>
        </w:r>
        <w:r>
          <w:rPr>
            <w:noProof/>
            <w:webHidden/>
          </w:rPr>
          <w:t>15</w:t>
        </w:r>
        <w:r>
          <w:rPr>
            <w:noProof/>
            <w:webHidden/>
          </w:rPr>
          <w:fldChar w:fldCharType="end"/>
        </w:r>
      </w:hyperlink>
    </w:p>
    <w:p w14:paraId="67DBCB2C" w14:textId="57383AA4"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52" w:history="1">
        <w:r w:rsidRPr="00CF4565">
          <w:rPr>
            <w:rStyle w:val="Hyperlink"/>
            <w:rFonts w:eastAsia="SimSun"/>
            <w:noProof/>
          </w:rPr>
          <w:t>2.6 Giới thiệu cổng thanh toán PayOS</w:t>
        </w:r>
        <w:r>
          <w:rPr>
            <w:noProof/>
            <w:webHidden/>
          </w:rPr>
          <w:tab/>
        </w:r>
        <w:r>
          <w:rPr>
            <w:noProof/>
            <w:webHidden/>
          </w:rPr>
          <w:fldChar w:fldCharType="begin"/>
        </w:r>
        <w:r>
          <w:rPr>
            <w:noProof/>
            <w:webHidden/>
          </w:rPr>
          <w:instrText xml:space="preserve"> PAGEREF _Toc187189652 \h </w:instrText>
        </w:r>
        <w:r>
          <w:rPr>
            <w:noProof/>
            <w:webHidden/>
          </w:rPr>
        </w:r>
        <w:r>
          <w:rPr>
            <w:noProof/>
            <w:webHidden/>
          </w:rPr>
          <w:fldChar w:fldCharType="separate"/>
        </w:r>
        <w:r>
          <w:rPr>
            <w:noProof/>
            <w:webHidden/>
          </w:rPr>
          <w:t>16</w:t>
        </w:r>
        <w:r>
          <w:rPr>
            <w:noProof/>
            <w:webHidden/>
          </w:rPr>
          <w:fldChar w:fldCharType="end"/>
        </w:r>
      </w:hyperlink>
    </w:p>
    <w:p w14:paraId="760E3EE8" w14:textId="6390031E"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3" w:history="1">
        <w:r w:rsidRPr="00CF4565">
          <w:rPr>
            <w:rStyle w:val="Hyperlink"/>
            <w:rFonts w:eastAsia="SimSun"/>
            <w:noProof/>
          </w:rPr>
          <w:t>2.6.1 Tổng quan</w:t>
        </w:r>
        <w:r>
          <w:rPr>
            <w:noProof/>
            <w:webHidden/>
          </w:rPr>
          <w:tab/>
        </w:r>
        <w:r>
          <w:rPr>
            <w:noProof/>
            <w:webHidden/>
          </w:rPr>
          <w:fldChar w:fldCharType="begin"/>
        </w:r>
        <w:r>
          <w:rPr>
            <w:noProof/>
            <w:webHidden/>
          </w:rPr>
          <w:instrText xml:space="preserve"> PAGEREF _Toc187189653 \h </w:instrText>
        </w:r>
        <w:r>
          <w:rPr>
            <w:noProof/>
            <w:webHidden/>
          </w:rPr>
        </w:r>
        <w:r>
          <w:rPr>
            <w:noProof/>
            <w:webHidden/>
          </w:rPr>
          <w:fldChar w:fldCharType="separate"/>
        </w:r>
        <w:r>
          <w:rPr>
            <w:noProof/>
            <w:webHidden/>
          </w:rPr>
          <w:t>16</w:t>
        </w:r>
        <w:r>
          <w:rPr>
            <w:noProof/>
            <w:webHidden/>
          </w:rPr>
          <w:fldChar w:fldCharType="end"/>
        </w:r>
      </w:hyperlink>
    </w:p>
    <w:p w14:paraId="1B904803" w14:textId="3BEF9966"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4" w:history="1">
        <w:r w:rsidRPr="00CF4565">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189654 \h </w:instrText>
        </w:r>
        <w:r>
          <w:rPr>
            <w:noProof/>
            <w:webHidden/>
          </w:rPr>
        </w:r>
        <w:r>
          <w:rPr>
            <w:noProof/>
            <w:webHidden/>
          </w:rPr>
          <w:fldChar w:fldCharType="separate"/>
        </w:r>
        <w:r>
          <w:rPr>
            <w:noProof/>
            <w:webHidden/>
          </w:rPr>
          <w:t>16</w:t>
        </w:r>
        <w:r>
          <w:rPr>
            <w:noProof/>
            <w:webHidden/>
          </w:rPr>
          <w:fldChar w:fldCharType="end"/>
        </w:r>
      </w:hyperlink>
    </w:p>
    <w:p w14:paraId="09276D24" w14:textId="1E4F0451"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55" w:history="1">
        <w:r w:rsidRPr="00CF4565">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189655 \h </w:instrText>
        </w:r>
        <w:r>
          <w:rPr>
            <w:noProof/>
            <w:webHidden/>
          </w:rPr>
        </w:r>
        <w:r>
          <w:rPr>
            <w:noProof/>
            <w:webHidden/>
          </w:rPr>
          <w:fldChar w:fldCharType="separate"/>
        </w:r>
        <w:r>
          <w:rPr>
            <w:noProof/>
            <w:webHidden/>
          </w:rPr>
          <w:t>17</w:t>
        </w:r>
        <w:r>
          <w:rPr>
            <w:noProof/>
            <w:webHidden/>
          </w:rPr>
          <w:fldChar w:fldCharType="end"/>
        </w:r>
      </w:hyperlink>
    </w:p>
    <w:p w14:paraId="4892AD95" w14:textId="310E73EF"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6" w:history="1">
        <w:r w:rsidRPr="00CF4565">
          <w:rPr>
            <w:rStyle w:val="Hyperlink"/>
            <w:rFonts w:eastAsia="SimSun"/>
            <w:noProof/>
          </w:rPr>
          <w:t>2.7.1 Tổng quan về Docker</w:t>
        </w:r>
        <w:r>
          <w:rPr>
            <w:noProof/>
            <w:webHidden/>
          </w:rPr>
          <w:tab/>
        </w:r>
        <w:r>
          <w:rPr>
            <w:noProof/>
            <w:webHidden/>
          </w:rPr>
          <w:fldChar w:fldCharType="begin"/>
        </w:r>
        <w:r>
          <w:rPr>
            <w:noProof/>
            <w:webHidden/>
          </w:rPr>
          <w:instrText xml:space="preserve"> PAGEREF _Toc187189656 \h </w:instrText>
        </w:r>
        <w:r>
          <w:rPr>
            <w:noProof/>
            <w:webHidden/>
          </w:rPr>
        </w:r>
        <w:r>
          <w:rPr>
            <w:noProof/>
            <w:webHidden/>
          </w:rPr>
          <w:fldChar w:fldCharType="separate"/>
        </w:r>
        <w:r>
          <w:rPr>
            <w:noProof/>
            <w:webHidden/>
          </w:rPr>
          <w:t>17</w:t>
        </w:r>
        <w:r>
          <w:rPr>
            <w:noProof/>
            <w:webHidden/>
          </w:rPr>
          <w:fldChar w:fldCharType="end"/>
        </w:r>
      </w:hyperlink>
    </w:p>
    <w:p w14:paraId="3E1A0D1D" w14:textId="324DCFAB"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7" w:history="1">
        <w:r w:rsidRPr="00CF4565">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189657 \h </w:instrText>
        </w:r>
        <w:r>
          <w:rPr>
            <w:noProof/>
            <w:webHidden/>
          </w:rPr>
        </w:r>
        <w:r>
          <w:rPr>
            <w:noProof/>
            <w:webHidden/>
          </w:rPr>
          <w:fldChar w:fldCharType="separate"/>
        </w:r>
        <w:r>
          <w:rPr>
            <w:noProof/>
            <w:webHidden/>
          </w:rPr>
          <w:t>17</w:t>
        </w:r>
        <w:r>
          <w:rPr>
            <w:noProof/>
            <w:webHidden/>
          </w:rPr>
          <w:fldChar w:fldCharType="end"/>
        </w:r>
      </w:hyperlink>
    </w:p>
    <w:p w14:paraId="0875DF2A" w14:textId="6BE99E98"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58" w:history="1">
        <w:r w:rsidRPr="00CF4565">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189658 \h </w:instrText>
        </w:r>
        <w:r>
          <w:rPr>
            <w:noProof/>
            <w:webHidden/>
          </w:rPr>
        </w:r>
        <w:r>
          <w:rPr>
            <w:noProof/>
            <w:webHidden/>
          </w:rPr>
          <w:fldChar w:fldCharType="separate"/>
        </w:r>
        <w:r>
          <w:rPr>
            <w:noProof/>
            <w:webHidden/>
          </w:rPr>
          <w:t>18</w:t>
        </w:r>
        <w:r>
          <w:rPr>
            <w:noProof/>
            <w:webHidden/>
          </w:rPr>
          <w:fldChar w:fldCharType="end"/>
        </w:r>
      </w:hyperlink>
    </w:p>
    <w:p w14:paraId="2CFF08A1" w14:textId="32466DD8"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59" w:history="1">
        <w:r w:rsidRPr="00CF4565">
          <w:rPr>
            <w:rStyle w:val="Hyperlink"/>
            <w:rFonts w:eastAsia="SimSun"/>
            <w:noProof/>
          </w:rPr>
          <w:t>2.8.1 Tổng quan về Docker Compose</w:t>
        </w:r>
        <w:r>
          <w:rPr>
            <w:noProof/>
            <w:webHidden/>
          </w:rPr>
          <w:tab/>
        </w:r>
        <w:r>
          <w:rPr>
            <w:noProof/>
            <w:webHidden/>
          </w:rPr>
          <w:fldChar w:fldCharType="begin"/>
        </w:r>
        <w:r>
          <w:rPr>
            <w:noProof/>
            <w:webHidden/>
          </w:rPr>
          <w:instrText xml:space="preserve"> PAGEREF _Toc187189659 \h </w:instrText>
        </w:r>
        <w:r>
          <w:rPr>
            <w:noProof/>
            <w:webHidden/>
          </w:rPr>
        </w:r>
        <w:r>
          <w:rPr>
            <w:noProof/>
            <w:webHidden/>
          </w:rPr>
          <w:fldChar w:fldCharType="separate"/>
        </w:r>
        <w:r>
          <w:rPr>
            <w:noProof/>
            <w:webHidden/>
          </w:rPr>
          <w:t>18</w:t>
        </w:r>
        <w:r>
          <w:rPr>
            <w:noProof/>
            <w:webHidden/>
          </w:rPr>
          <w:fldChar w:fldCharType="end"/>
        </w:r>
      </w:hyperlink>
    </w:p>
    <w:p w14:paraId="4EFACF12" w14:textId="60828283"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60" w:history="1">
        <w:r w:rsidRPr="00CF4565">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189660 \h </w:instrText>
        </w:r>
        <w:r>
          <w:rPr>
            <w:noProof/>
            <w:webHidden/>
          </w:rPr>
        </w:r>
        <w:r>
          <w:rPr>
            <w:noProof/>
            <w:webHidden/>
          </w:rPr>
          <w:fldChar w:fldCharType="separate"/>
        </w:r>
        <w:r>
          <w:rPr>
            <w:noProof/>
            <w:webHidden/>
          </w:rPr>
          <w:t>18</w:t>
        </w:r>
        <w:r>
          <w:rPr>
            <w:noProof/>
            <w:webHidden/>
          </w:rPr>
          <w:fldChar w:fldCharType="end"/>
        </w:r>
      </w:hyperlink>
    </w:p>
    <w:p w14:paraId="06E6C36E" w14:textId="30A89341"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61" w:history="1">
        <w:r w:rsidRPr="00CF4565">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189661 \h </w:instrText>
        </w:r>
        <w:r>
          <w:rPr>
            <w:noProof/>
            <w:webHidden/>
          </w:rPr>
        </w:r>
        <w:r>
          <w:rPr>
            <w:noProof/>
            <w:webHidden/>
          </w:rPr>
          <w:fldChar w:fldCharType="separate"/>
        </w:r>
        <w:r>
          <w:rPr>
            <w:noProof/>
            <w:webHidden/>
          </w:rPr>
          <w:t>19</w:t>
        </w:r>
        <w:r>
          <w:rPr>
            <w:noProof/>
            <w:webHidden/>
          </w:rPr>
          <w:fldChar w:fldCharType="end"/>
        </w:r>
      </w:hyperlink>
    </w:p>
    <w:p w14:paraId="5DE3F6ED" w14:textId="280955E7"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62" w:history="1">
        <w:r w:rsidRPr="00CF4565">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189662 \h </w:instrText>
        </w:r>
        <w:r>
          <w:rPr>
            <w:noProof/>
            <w:webHidden/>
          </w:rPr>
        </w:r>
        <w:r>
          <w:rPr>
            <w:noProof/>
            <w:webHidden/>
          </w:rPr>
          <w:fldChar w:fldCharType="separate"/>
        </w:r>
        <w:r>
          <w:rPr>
            <w:noProof/>
            <w:webHidden/>
          </w:rPr>
          <w:t>19</w:t>
        </w:r>
        <w:r>
          <w:rPr>
            <w:noProof/>
            <w:webHidden/>
          </w:rPr>
          <w:fldChar w:fldCharType="end"/>
        </w:r>
      </w:hyperlink>
    </w:p>
    <w:p w14:paraId="0D84C322" w14:textId="47E3EDE9"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63" w:history="1">
        <w:r w:rsidRPr="00CF4565">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189663 \h </w:instrText>
        </w:r>
        <w:r>
          <w:rPr>
            <w:noProof/>
            <w:webHidden/>
          </w:rPr>
        </w:r>
        <w:r>
          <w:rPr>
            <w:noProof/>
            <w:webHidden/>
          </w:rPr>
          <w:fldChar w:fldCharType="separate"/>
        </w:r>
        <w:r>
          <w:rPr>
            <w:noProof/>
            <w:webHidden/>
          </w:rPr>
          <w:t>20</w:t>
        </w:r>
        <w:r>
          <w:rPr>
            <w:noProof/>
            <w:webHidden/>
          </w:rPr>
          <w:fldChar w:fldCharType="end"/>
        </w:r>
      </w:hyperlink>
    </w:p>
    <w:p w14:paraId="393EAB72" w14:textId="7BEFFBC6"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64" w:history="1">
        <w:r w:rsidRPr="00CF4565">
          <w:rPr>
            <w:rStyle w:val="Hyperlink"/>
            <w:rFonts w:eastAsia="SimSun"/>
            <w:noProof/>
          </w:rPr>
          <w:t>3.1 Mô tả bài toán</w:t>
        </w:r>
        <w:r>
          <w:rPr>
            <w:noProof/>
            <w:webHidden/>
          </w:rPr>
          <w:tab/>
        </w:r>
        <w:r>
          <w:rPr>
            <w:noProof/>
            <w:webHidden/>
          </w:rPr>
          <w:fldChar w:fldCharType="begin"/>
        </w:r>
        <w:r>
          <w:rPr>
            <w:noProof/>
            <w:webHidden/>
          </w:rPr>
          <w:instrText xml:space="preserve"> PAGEREF _Toc187189664 \h </w:instrText>
        </w:r>
        <w:r>
          <w:rPr>
            <w:noProof/>
            <w:webHidden/>
          </w:rPr>
        </w:r>
        <w:r>
          <w:rPr>
            <w:noProof/>
            <w:webHidden/>
          </w:rPr>
          <w:fldChar w:fldCharType="separate"/>
        </w:r>
        <w:r>
          <w:rPr>
            <w:noProof/>
            <w:webHidden/>
          </w:rPr>
          <w:t>20</w:t>
        </w:r>
        <w:r>
          <w:rPr>
            <w:noProof/>
            <w:webHidden/>
          </w:rPr>
          <w:fldChar w:fldCharType="end"/>
        </w:r>
      </w:hyperlink>
    </w:p>
    <w:p w14:paraId="344401D1" w14:textId="5EDC2E1D"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65" w:history="1">
        <w:r w:rsidRPr="00CF4565">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189665 \h </w:instrText>
        </w:r>
        <w:r>
          <w:rPr>
            <w:noProof/>
            <w:webHidden/>
          </w:rPr>
        </w:r>
        <w:r>
          <w:rPr>
            <w:noProof/>
            <w:webHidden/>
          </w:rPr>
          <w:fldChar w:fldCharType="separate"/>
        </w:r>
        <w:r>
          <w:rPr>
            <w:noProof/>
            <w:webHidden/>
          </w:rPr>
          <w:t>20</w:t>
        </w:r>
        <w:r>
          <w:rPr>
            <w:noProof/>
            <w:webHidden/>
          </w:rPr>
          <w:fldChar w:fldCharType="end"/>
        </w:r>
      </w:hyperlink>
    </w:p>
    <w:p w14:paraId="30067AC1" w14:textId="645A23AA"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66" w:history="1">
        <w:r w:rsidRPr="00CF4565">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189666 \h </w:instrText>
        </w:r>
        <w:r>
          <w:rPr>
            <w:noProof/>
            <w:webHidden/>
          </w:rPr>
        </w:r>
        <w:r>
          <w:rPr>
            <w:noProof/>
            <w:webHidden/>
          </w:rPr>
          <w:fldChar w:fldCharType="separate"/>
        </w:r>
        <w:r>
          <w:rPr>
            <w:noProof/>
            <w:webHidden/>
          </w:rPr>
          <w:t>20</w:t>
        </w:r>
        <w:r>
          <w:rPr>
            <w:noProof/>
            <w:webHidden/>
          </w:rPr>
          <w:fldChar w:fldCharType="end"/>
        </w:r>
      </w:hyperlink>
    </w:p>
    <w:p w14:paraId="03A01110" w14:textId="00707814"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67" w:history="1">
        <w:r w:rsidRPr="00CF4565">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189667 \h </w:instrText>
        </w:r>
        <w:r>
          <w:rPr>
            <w:noProof/>
            <w:webHidden/>
          </w:rPr>
        </w:r>
        <w:r>
          <w:rPr>
            <w:noProof/>
            <w:webHidden/>
          </w:rPr>
          <w:fldChar w:fldCharType="separate"/>
        </w:r>
        <w:r>
          <w:rPr>
            <w:noProof/>
            <w:webHidden/>
          </w:rPr>
          <w:t>21</w:t>
        </w:r>
        <w:r>
          <w:rPr>
            <w:noProof/>
            <w:webHidden/>
          </w:rPr>
          <w:fldChar w:fldCharType="end"/>
        </w:r>
      </w:hyperlink>
    </w:p>
    <w:p w14:paraId="2EBB4936" w14:textId="7FFEC45E"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68" w:history="1">
        <w:r w:rsidRPr="00CF4565">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7189668 \h </w:instrText>
        </w:r>
        <w:r>
          <w:rPr>
            <w:noProof/>
            <w:webHidden/>
          </w:rPr>
        </w:r>
        <w:r>
          <w:rPr>
            <w:noProof/>
            <w:webHidden/>
          </w:rPr>
          <w:fldChar w:fldCharType="separate"/>
        </w:r>
        <w:r>
          <w:rPr>
            <w:noProof/>
            <w:webHidden/>
          </w:rPr>
          <w:t>22</w:t>
        </w:r>
        <w:r>
          <w:rPr>
            <w:noProof/>
            <w:webHidden/>
          </w:rPr>
          <w:fldChar w:fldCharType="end"/>
        </w:r>
      </w:hyperlink>
    </w:p>
    <w:p w14:paraId="61F47182" w14:textId="47CF016E"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69" w:history="1">
        <w:r w:rsidRPr="00CF4565">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87189669 \h </w:instrText>
        </w:r>
        <w:r>
          <w:rPr>
            <w:noProof/>
            <w:webHidden/>
          </w:rPr>
        </w:r>
        <w:r>
          <w:rPr>
            <w:noProof/>
            <w:webHidden/>
          </w:rPr>
          <w:fldChar w:fldCharType="separate"/>
        </w:r>
        <w:r>
          <w:rPr>
            <w:noProof/>
            <w:webHidden/>
          </w:rPr>
          <w:t>22</w:t>
        </w:r>
        <w:r>
          <w:rPr>
            <w:noProof/>
            <w:webHidden/>
          </w:rPr>
          <w:fldChar w:fldCharType="end"/>
        </w:r>
      </w:hyperlink>
    </w:p>
    <w:p w14:paraId="79B380B5" w14:textId="6F3524D3"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70" w:history="1">
        <w:r w:rsidRPr="00CF4565">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87189670 \h </w:instrText>
        </w:r>
        <w:r>
          <w:rPr>
            <w:noProof/>
            <w:webHidden/>
          </w:rPr>
        </w:r>
        <w:r>
          <w:rPr>
            <w:noProof/>
            <w:webHidden/>
          </w:rPr>
          <w:fldChar w:fldCharType="separate"/>
        </w:r>
        <w:r>
          <w:rPr>
            <w:noProof/>
            <w:webHidden/>
          </w:rPr>
          <w:t>22</w:t>
        </w:r>
        <w:r>
          <w:rPr>
            <w:noProof/>
            <w:webHidden/>
          </w:rPr>
          <w:fldChar w:fldCharType="end"/>
        </w:r>
      </w:hyperlink>
    </w:p>
    <w:p w14:paraId="765DA2F3" w14:textId="7CC75036" w:rsidR="00510E21" w:rsidRDefault="00510E21" w:rsidP="00510E21">
      <w:pPr>
        <w:pStyle w:val="TOC3"/>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71" w:history="1">
        <w:r w:rsidRPr="00CF4565">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87189671 \h </w:instrText>
        </w:r>
        <w:r>
          <w:rPr>
            <w:noProof/>
            <w:webHidden/>
          </w:rPr>
        </w:r>
        <w:r>
          <w:rPr>
            <w:noProof/>
            <w:webHidden/>
          </w:rPr>
          <w:fldChar w:fldCharType="separate"/>
        </w:r>
        <w:r>
          <w:rPr>
            <w:noProof/>
            <w:webHidden/>
          </w:rPr>
          <w:t>22</w:t>
        </w:r>
        <w:r>
          <w:rPr>
            <w:noProof/>
            <w:webHidden/>
          </w:rPr>
          <w:fldChar w:fldCharType="end"/>
        </w:r>
      </w:hyperlink>
    </w:p>
    <w:p w14:paraId="01414695" w14:textId="743F75F5"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72" w:history="1">
        <w:r w:rsidRPr="00CF4565">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89672 \h </w:instrText>
        </w:r>
        <w:r>
          <w:rPr>
            <w:noProof/>
            <w:webHidden/>
          </w:rPr>
        </w:r>
        <w:r>
          <w:rPr>
            <w:noProof/>
            <w:webHidden/>
          </w:rPr>
          <w:fldChar w:fldCharType="separate"/>
        </w:r>
        <w:r>
          <w:rPr>
            <w:noProof/>
            <w:webHidden/>
          </w:rPr>
          <w:t>23</w:t>
        </w:r>
        <w:r>
          <w:rPr>
            <w:noProof/>
            <w:webHidden/>
          </w:rPr>
          <w:fldChar w:fldCharType="end"/>
        </w:r>
      </w:hyperlink>
    </w:p>
    <w:p w14:paraId="403D70CF" w14:textId="6777CDA2"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73" w:history="1">
        <w:r w:rsidRPr="00CF4565">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189673 \h </w:instrText>
        </w:r>
        <w:r>
          <w:rPr>
            <w:noProof/>
            <w:webHidden/>
          </w:rPr>
        </w:r>
        <w:r>
          <w:rPr>
            <w:noProof/>
            <w:webHidden/>
          </w:rPr>
          <w:fldChar w:fldCharType="separate"/>
        </w:r>
        <w:r>
          <w:rPr>
            <w:noProof/>
            <w:webHidden/>
          </w:rPr>
          <w:t>23</w:t>
        </w:r>
        <w:r>
          <w:rPr>
            <w:noProof/>
            <w:webHidden/>
          </w:rPr>
          <w:fldChar w:fldCharType="end"/>
        </w:r>
      </w:hyperlink>
    </w:p>
    <w:p w14:paraId="101D9543" w14:textId="2B4A3063"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74" w:history="1">
        <w:r w:rsidRPr="00CF4565">
          <w:rPr>
            <w:rStyle w:val="Hyperlink"/>
            <w:rFonts w:eastAsia="SimSun"/>
            <w:noProof/>
          </w:rPr>
          <w:t>4.2 Giao diện trang chủ</w:t>
        </w:r>
        <w:r>
          <w:rPr>
            <w:noProof/>
            <w:webHidden/>
          </w:rPr>
          <w:tab/>
        </w:r>
        <w:r>
          <w:rPr>
            <w:noProof/>
            <w:webHidden/>
          </w:rPr>
          <w:fldChar w:fldCharType="begin"/>
        </w:r>
        <w:r>
          <w:rPr>
            <w:noProof/>
            <w:webHidden/>
          </w:rPr>
          <w:instrText xml:space="preserve"> PAGEREF _Toc187189674 \h </w:instrText>
        </w:r>
        <w:r>
          <w:rPr>
            <w:noProof/>
            <w:webHidden/>
          </w:rPr>
        </w:r>
        <w:r>
          <w:rPr>
            <w:noProof/>
            <w:webHidden/>
          </w:rPr>
          <w:fldChar w:fldCharType="separate"/>
        </w:r>
        <w:r>
          <w:rPr>
            <w:noProof/>
            <w:webHidden/>
          </w:rPr>
          <w:t>23</w:t>
        </w:r>
        <w:r>
          <w:rPr>
            <w:noProof/>
            <w:webHidden/>
          </w:rPr>
          <w:fldChar w:fldCharType="end"/>
        </w:r>
      </w:hyperlink>
    </w:p>
    <w:p w14:paraId="59F3E509" w14:textId="2E50C217"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75" w:history="1">
        <w:r w:rsidRPr="00CF4565">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189675 \h </w:instrText>
        </w:r>
        <w:r>
          <w:rPr>
            <w:noProof/>
            <w:webHidden/>
          </w:rPr>
        </w:r>
        <w:r>
          <w:rPr>
            <w:noProof/>
            <w:webHidden/>
          </w:rPr>
          <w:fldChar w:fldCharType="separate"/>
        </w:r>
        <w:r>
          <w:rPr>
            <w:noProof/>
            <w:webHidden/>
          </w:rPr>
          <w:t>23</w:t>
        </w:r>
        <w:r>
          <w:rPr>
            <w:noProof/>
            <w:webHidden/>
          </w:rPr>
          <w:fldChar w:fldCharType="end"/>
        </w:r>
      </w:hyperlink>
    </w:p>
    <w:p w14:paraId="7CA65EDC" w14:textId="09B80FA8"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76" w:history="1">
        <w:r w:rsidRPr="00CF4565">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189676 \h </w:instrText>
        </w:r>
        <w:r>
          <w:rPr>
            <w:noProof/>
            <w:webHidden/>
          </w:rPr>
        </w:r>
        <w:r>
          <w:rPr>
            <w:noProof/>
            <w:webHidden/>
          </w:rPr>
          <w:fldChar w:fldCharType="separate"/>
        </w:r>
        <w:r>
          <w:rPr>
            <w:noProof/>
            <w:webHidden/>
          </w:rPr>
          <w:t>24</w:t>
        </w:r>
        <w:r>
          <w:rPr>
            <w:noProof/>
            <w:webHidden/>
          </w:rPr>
          <w:fldChar w:fldCharType="end"/>
        </w:r>
      </w:hyperlink>
    </w:p>
    <w:p w14:paraId="159220E6" w14:textId="69F39B81"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77" w:history="1">
        <w:r w:rsidRPr="00CF4565">
          <w:rPr>
            <w:rStyle w:val="Hyperlink"/>
            <w:rFonts w:eastAsia="SimSun"/>
            <w:noProof/>
          </w:rPr>
          <w:t>5.1 Kết luận</w:t>
        </w:r>
        <w:r>
          <w:rPr>
            <w:noProof/>
            <w:webHidden/>
          </w:rPr>
          <w:tab/>
        </w:r>
        <w:r>
          <w:rPr>
            <w:noProof/>
            <w:webHidden/>
          </w:rPr>
          <w:fldChar w:fldCharType="begin"/>
        </w:r>
        <w:r>
          <w:rPr>
            <w:noProof/>
            <w:webHidden/>
          </w:rPr>
          <w:instrText xml:space="preserve"> PAGEREF _Toc187189677 \h </w:instrText>
        </w:r>
        <w:r>
          <w:rPr>
            <w:noProof/>
            <w:webHidden/>
          </w:rPr>
        </w:r>
        <w:r>
          <w:rPr>
            <w:noProof/>
            <w:webHidden/>
          </w:rPr>
          <w:fldChar w:fldCharType="separate"/>
        </w:r>
        <w:r>
          <w:rPr>
            <w:noProof/>
            <w:webHidden/>
          </w:rPr>
          <w:t>24</w:t>
        </w:r>
        <w:r>
          <w:rPr>
            <w:noProof/>
            <w:webHidden/>
          </w:rPr>
          <w:fldChar w:fldCharType="end"/>
        </w:r>
      </w:hyperlink>
    </w:p>
    <w:p w14:paraId="2204DE84" w14:textId="394E0F68" w:rsidR="00510E21" w:rsidRDefault="00510E21" w:rsidP="00510E21">
      <w:pPr>
        <w:pStyle w:val="TOC2"/>
        <w:rPr>
          <w:rFonts w:asciiTheme="minorHAnsi" w:eastAsiaTheme="minorEastAsia" w:hAnsiTheme="minorHAnsi" w:cstheme="minorBidi"/>
          <w:noProof/>
          <w:kern w:val="2"/>
          <w:sz w:val="24"/>
          <w14:ligatures w14:val="standardContextual"/>
        </w:rPr>
      </w:pPr>
      <w:hyperlink w:anchor="_Toc187189678" w:history="1">
        <w:r w:rsidRPr="00CF4565">
          <w:rPr>
            <w:rStyle w:val="Hyperlink"/>
            <w:rFonts w:eastAsia="SimSun"/>
            <w:noProof/>
          </w:rPr>
          <w:t>5.2 Hướng phát triển</w:t>
        </w:r>
        <w:r>
          <w:rPr>
            <w:noProof/>
            <w:webHidden/>
          </w:rPr>
          <w:tab/>
        </w:r>
        <w:r>
          <w:rPr>
            <w:noProof/>
            <w:webHidden/>
          </w:rPr>
          <w:fldChar w:fldCharType="begin"/>
        </w:r>
        <w:r>
          <w:rPr>
            <w:noProof/>
            <w:webHidden/>
          </w:rPr>
          <w:instrText xml:space="preserve"> PAGEREF _Toc187189678 \h </w:instrText>
        </w:r>
        <w:r>
          <w:rPr>
            <w:noProof/>
            <w:webHidden/>
          </w:rPr>
        </w:r>
        <w:r>
          <w:rPr>
            <w:noProof/>
            <w:webHidden/>
          </w:rPr>
          <w:fldChar w:fldCharType="separate"/>
        </w:r>
        <w:r>
          <w:rPr>
            <w:noProof/>
            <w:webHidden/>
          </w:rPr>
          <w:t>24</w:t>
        </w:r>
        <w:r>
          <w:rPr>
            <w:noProof/>
            <w:webHidden/>
          </w:rPr>
          <w:fldChar w:fldCharType="end"/>
        </w:r>
      </w:hyperlink>
    </w:p>
    <w:p w14:paraId="2FD921F4" w14:textId="363E3279"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79" w:history="1">
        <w:r w:rsidRPr="00CF4565">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189679 \h </w:instrText>
        </w:r>
        <w:r>
          <w:rPr>
            <w:noProof/>
            <w:webHidden/>
          </w:rPr>
        </w:r>
        <w:r>
          <w:rPr>
            <w:noProof/>
            <w:webHidden/>
          </w:rPr>
          <w:fldChar w:fldCharType="separate"/>
        </w:r>
        <w:r>
          <w:rPr>
            <w:noProof/>
            <w:webHidden/>
          </w:rPr>
          <w:t>25</w:t>
        </w:r>
        <w:r>
          <w:rPr>
            <w:noProof/>
            <w:webHidden/>
          </w:rPr>
          <w:fldChar w:fldCharType="end"/>
        </w:r>
      </w:hyperlink>
    </w:p>
    <w:p w14:paraId="37F869BA" w14:textId="50B7C828" w:rsidR="00510E21" w:rsidRDefault="00510E21" w:rsidP="00510E21">
      <w:pPr>
        <w:pStyle w:val="TOC1"/>
        <w:tabs>
          <w:tab w:val="right" w:leader="dot" w:pos="8772"/>
        </w:tabs>
        <w:spacing w:before="120"/>
        <w:rPr>
          <w:rFonts w:asciiTheme="minorHAnsi" w:eastAsiaTheme="minorEastAsia" w:hAnsiTheme="minorHAnsi" w:cstheme="minorBidi"/>
          <w:noProof/>
          <w:kern w:val="2"/>
          <w:sz w:val="24"/>
          <w14:ligatures w14:val="standardContextual"/>
        </w:rPr>
      </w:pPr>
      <w:hyperlink w:anchor="_Toc187189680" w:history="1">
        <w:r w:rsidRPr="00CF4565">
          <w:rPr>
            <w:rStyle w:val="Hyperlink"/>
            <w:rFonts w:eastAsia="SimSun"/>
            <w:noProof/>
          </w:rPr>
          <w:t>PHỤ LỤC</w:t>
        </w:r>
        <w:r>
          <w:rPr>
            <w:noProof/>
            <w:webHidden/>
          </w:rPr>
          <w:tab/>
        </w:r>
        <w:r>
          <w:rPr>
            <w:noProof/>
            <w:webHidden/>
          </w:rPr>
          <w:fldChar w:fldCharType="begin"/>
        </w:r>
        <w:r>
          <w:rPr>
            <w:noProof/>
            <w:webHidden/>
          </w:rPr>
          <w:instrText xml:space="preserve"> PAGEREF _Toc187189680 \h </w:instrText>
        </w:r>
        <w:r>
          <w:rPr>
            <w:noProof/>
            <w:webHidden/>
          </w:rPr>
        </w:r>
        <w:r>
          <w:rPr>
            <w:noProof/>
            <w:webHidden/>
          </w:rPr>
          <w:fldChar w:fldCharType="separate"/>
        </w:r>
        <w:r>
          <w:rPr>
            <w:noProof/>
            <w:webHidden/>
          </w:rPr>
          <w:t>26</w:t>
        </w:r>
        <w:r>
          <w:rPr>
            <w:noProof/>
            <w:webHidden/>
          </w:rPr>
          <w:fldChar w:fldCharType="end"/>
        </w:r>
      </w:hyperlink>
    </w:p>
    <w:p w14:paraId="6347829B" w14:textId="4FFCE77A" w:rsidR="00351C10" w:rsidRDefault="0028111D"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4603583D" w14:textId="45ECB85C" w:rsidR="00351C10" w:rsidRDefault="00471F9B" w:rsidP="00351C10">
      <w:pPr>
        <w:spacing w:after="200" w:line="276" w:lineRule="auto"/>
        <w:jc w:val="center"/>
        <w:rPr>
          <w:b/>
          <w:bCs/>
          <w:sz w:val="26"/>
          <w:szCs w:val="26"/>
        </w:rPr>
      </w:pPr>
      <w:r>
        <w:rPr>
          <w:b/>
          <w:bCs/>
          <w:sz w:val="26"/>
          <w:szCs w:val="26"/>
        </w:rPr>
        <w:fldChar w:fldCharType="begin"/>
      </w:r>
      <w:r>
        <w:rPr>
          <w:b/>
          <w:bCs/>
          <w:sz w:val="26"/>
          <w:szCs w:val="26"/>
        </w:rPr>
        <w:instrText xml:space="preserve"> TOC \h \z \c "Hình"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059994A2" w14:textId="4FD0B440" w:rsidR="00711D6E" w:rsidRDefault="002C2959">
      <w:pPr>
        <w:pStyle w:val="TableofFigures"/>
        <w:tabs>
          <w:tab w:val="right" w:leader="dot" w:pos="8778"/>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5925834" w:history="1">
        <w:r w:rsidR="00711D6E" w:rsidRPr="00573BA2">
          <w:rPr>
            <w:rStyle w:val="Hyperlink"/>
            <w:noProof/>
          </w:rPr>
          <w:t>Bảng 1 So sánh Page Router và App Router</w:t>
        </w:r>
        <w:r w:rsidR="00711D6E">
          <w:rPr>
            <w:noProof/>
            <w:webHidden/>
          </w:rPr>
          <w:tab/>
        </w:r>
        <w:r w:rsidR="00711D6E">
          <w:rPr>
            <w:noProof/>
            <w:webHidden/>
          </w:rPr>
          <w:fldChar w:fldCharType="begin"/>
        </w:r>
        <w:r w:rsidR="00711D6E">
          <w:rPr>
            <w:noProof/>
            <w:webHidden/>
          </w:rPr>
          <w:instrText xml:space="preserve"> PAGEREF _Toc185925834 \h </w:instrText>
        </w:r>
        <w:r w:rsidR="00711D6E">
          <w:rPr>
            <w:noProof/>
            <w:webHidden/>
          </w:rPr>
        </w:r>
        <w:r w:rsidR="00711D6E">
          <w:rPr>
            <w:noProof/>
            <w:webHidden/>
          </w:rPr>
          <w:fldChar w:fldCharType="separate"/>
        </w:r>
        <w:r w:rsidR="00377087">
          <w:rPr>
            <w:noProof/>
            <w:webHidden/>
          </w:rPr>
          <w:t>6</w:t>
        </w:r>
        <w:r w:rsidR="00711D6E">
          <w:rPr>
            <w:noProof/>
            <w:webHidden/>
          </w:rPr>
          <w:fldChar w:fldCharType="end"/>
        </w:r>
      </w:hyperlink>
    </w:p>
    <w:p w14:paraId="6FE7AD3E" w14:textId="52E12379" w:rsidR="00711D6E" w:rsidRDefault="00711D6E">
      <w:pPr>
        <w:pStyle w:val="TableofFigures"/>
        <w:tabs>
          <w:tab w:val="right" w:leader="dot" w:pos="8778"/>
        </w:tabs>
        <w:rPr>
          <w:rFonts w:asciiTheme="minorHAnsi" w:eastAsiaTheme="minorEastAsia" w:hAnsiTheme="minorHAnsi" w:cstheme="minorBidi"/>
          <w:noProof/>
          <w:kern w:val="2"/>
          <w14:ligatures w14:val="standardContextual"/>
        </w:rPr>
      </w:pPr>
      <w:hyperlink w:anchor="_Toc185925835" w:history="1">
        <w:r w:rsidRPr="00573BA2">
          <w:rPr>
            <w:rStyle w:val="Hyperlink"/>
            <w:noProof/>
          </w:rPr>
          <w:t>Bảng 2 So sánh giữa APS.NET và ASP.NET Core</w:t>
        </w:r>
        <w:r>
          <w:rPr>
            <w:noProof/>
            <w:webHidden/>
          </w:rPr>
          <w:tab/>
        </w:r>
        <w:r>
          <w:rPr>
            <w:noProof/>
            <w:webHidden/>
          </w:rPr>
          <w:fldChar w:fldCharType="begin"/>
        </w:r>
        <w:r>
          <w:rPr>
            <w:noProof/>
            <w:webHidden/>
          </w:rPr>
          <w:instrText xml:space="preserve"> PAGEREF _Toc185925835 \h </w:instrText>
        </w:r>
        <w:r>
          <w:rPr>
            <w:noProof/>
            <w:webHidden/>
          </w:rPr>
        </w:r>
        <w:r>
          <w:rPr>
            <w:noProof/>
            <w:webHidden/>
          </w:rPr>
          <w:fldChar w:fldCharType="separate"/>
        </w:r>
        <w:r w:rsidR="00377087">
          <w:rPr>
            <w:noProof/>
            <w:webHidden/>
          </w:rPr>
          <w:t>8</w:t>
        </w:r>
        <w:r>
          <w:rPr>
            <w:noProof/>
            <w:webHidden/>
          </w:rPr>
          <w:fldChar w:fldCharType="end"/>
        </w:r>
      </w:hyperlink>
    </w:p>
    <w:p w14:paraId="5826D2B5" w14:textId="25EE0BAD"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r w:rsidRPr="00F26F55">
        <w:lastRenderedPageBreak/>
        <w:t>TỔNG QUAN</w:t>
      </w:r>
      <w:bookmarkEnd w:id="1"/>
    </w:p>
    <w:p w14:paraId="43E1E615" w14:textId="60D69C39" w:rsidR="00803EFB" w:rsidRDefault="00803EFB" w:rsidP="00803EFB">
      <w:pPr>
        <w:pStyle w:val="Heading2"/>
      </w:pPr>
      <w:bookmarkStart w:id="2" w:name="_Toc187189624"/>
      <w:r>
        <w:t>Tổng quan về chủ đề</w:t>
      </w:r>
      <w:bookmarkEnd w:id="2"/>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3" w:name="_Toc187189625"/>
      <w:r>
        <w:t>Các công nghệ sử dụng</w:t>
      </w:r>
      <w:bookmarkEnd w:id="3"/>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Default="00131F66" w:rsidP="00B33182">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p w14:paraId="65D61D6F" w14:textId="77777777" w:rsidR="008F375E" w:rsidRDefault="008F375E" w:rsidP="008F375E">
      <w:pPr>
        <w:pStyle w:val="Heading2"/>
      </w:pPr>
      <w:bookmarkStart w:id="4" w:name="_Toc187189626"/>
      <w:r>
        <w:lastRenderedPageBreak/>
        <w:t>Các ứng dụng tương tự hiện có</w:t>
      </w:r>
      <w:bookmarkEnd w:id="4"/>
    </w:p>
    <w:p w14:paraId="62341EA3" w14:textId="77777777" w:rsidR="008F375E" w:rsidRDefault="008F375E" w:rsidP="008F375E">
      <w:pPr>
        <w:pStyle w:val="Heading3"/>
      </w:pPr>
      <w:bookmarkStart w:id="5" w:name="_Toc187189627"/>
      <w:r>
        <w:t>Nền tảng VeXeRe</w:t>
      </w:r>
      <w:bookmarkEnd w:id="5"/>
    </w:p>
    <w:p w14:paraId="048841F6" w14:textId="77777777" w:rsidR="008F375E" w:rsidRDefault="008F375E" w:rsidP="008F375E">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7A573FAC" w14:textId="77777777" w:rsidR="008F375E" w:rsidRDefault="008F375E" w:rsidP="008F375E">
      <w:pPr>
        <w:pStyle w:val="nd"/>
        <w:rPr>
          <w:b/>
          <w:bCs/>
        </w:rPr>
      </w:pPr>
      <w:r w:rsidRPr="006466CB">
        <w:rPr>
          <w:b/>
          <w:bCs/>
        </w:rPr>
        <w:t>Các dịch vụ chính của VeXeRe</w:t>
      </w:r>
    </w:p>
    <w:p w14:paraId="0032AA5E" w14:textId="77777777" w:rsidR="008F375E" w:rsidRPr="00A359D8" w:rsidRDefault="008F375E" w:rsidP="008F375E">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32BE7572" w14:textId="77777777" w:rsidR="008F375E" w:rsidRPr="00A359D8" w:rsidRDefault="008F375E" w:rsidP="008F375E">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FAC7114" w14:textId="77777777" w:rsidR="008F375E" w:rsidRPr="00A359D8" w:rsidRDefault="008F375E" w:rsidP="008F375E">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066595AE" w14:textId="257AEC40" w:rsidR="008F375E" w:rsidRDefault="008F375E" w:rsidP="008F375E">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41ABD3E6" w14:textId="26C6A55D" w:rsidR="00DD4312" w:rsidRDefault="00DD4312" w:rsidP="008F375E">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7358BD3E" w14:textId="57A3EF10" w:rsidR="00562562" w:rsidRDefault="00562562" w:rsidP="008F375E">
      <w:pPr>
        <w:pStyle w:val="nd"/>
        <w:ind w:firstLine="720"/>
      </w:pPr>
      <w:r>
        <w:t>Tuy nhiên, do có quá nhiều chức năng trong một hệ thống, VeXeRe làm cho khách hàng khó chọn lựa và sử dụng.</w:t>
      </w:r>
      <w:r w:rsidR="000F4E0F">
        <w:t xml:space="preserve">  Các hãng xe chưa được độc quyền riêng về hệ thống, cũng như khách hàng.</w:t>
      </w:r>
    </w:p>
    <w:p w14:paraId="321617F0" w14:textId="31E73496" w:rsidR="00F515A3" w:rsidRDefault="00724FAA" w:rsidP="00F515A3">
      <w:pPr>
        <w:pStyle w:val="Heading3"/>
      </w:pPr>
      <w:bookmarkStart w:id="6" w:name="_Toc187189628"/>
      <w:r>
        <w:t>Hệ thống Futabus</w:t>
      </w:r>
      <w:bookmarkEnd w:id="6"/>
    </w:p>
    <w:p w14:paraId="1F026748" w14:textId="3686D16E" w:rsidR="002D6109" w:rsidRDefault="002D6109" w:rsidP="00D766CB">
      <w:pPr>
        <w:pStyle w:val="nd"/>
      </w:pPr>
      <w:r w:rsidRPr="00FF3614">
        <w:rPr>
          <w:b/>
          <w:bCs/>
        </w:rPr>
        <w:t>Futabus.vn</w:t>
      </w:r>
      <w:r>
        <w:t xml:space="preserve"> là trang web chính thức của Công ty Cổ phần Xe Khách Phương Trang (FUTA Bus Lines), một trong những hãng xe khách lớn và uy tín tại Việt Nam</w:t>
      </w:r>
      <w:r w:rsidR="007E6B95">
        <w:t xml:space="preserve"> </w:t>
      </w:r>
      <w:r w:rsidR="007E6B95">
        <w:lastRenderedPageBreak/>
        <w:t>thời điểm hiện tại</w:t>
      </w:r>
      <w:r>
        <w:t>. Trang web cung cấp các dịch vụ chính như đặt vé xe trực tuyến, tra cứu lịch trình, và cập nhật tin tức liên quan đến hoạt động của hãng.</w:t>
      </w:r>
    </w:p>
    <w:p w14:paraId="66CA84CA" w14:textId="5D50D4BD" w:rsidR="002D6109" w:rsidRPr="00D766CB" w:rsidRDefault="002D6109" w:rsidP="00D766CB">
      <w:pPr>
        <w:pStyle w:val="nd"/>
        <w:rPr>
          <w:b/>
          <w:bCs/>
        </w:rPr>
      </w:pPr>
      <w:r w:rsidRPr="00D766CB">
        <w:rPr>
          <w:b/>
          <w:bCs/>
        </w:rPr>
        <w:t>Các tính năng chính của Futabus</w:t>
      </w:r>
    </w:p>
    <w:p w14:paraId="076FA5C9" w14:textId="70FF939C" w:rsidR="002D6109" w:rsidRDefault="002D6109" w:rsidP="00213286">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331D1344" w14:textId="7F757D73" w:rsidR="002D6109" w:rsidRDefault="002D6109" w:rsidP="000B3A69">
      <w:pPr>
        <w:pStyle w:val="nd"/>
      </w:pPr>
      <w:r w:rsidRPr="00257104">
        <w:rPr>
          <w:b/>
          <w:bCs/>
        </w:rPr>
        <w:t>Tra cứu lịch trình:</w:t>
      </w:r>
      <w:r>
        <w:t xml:space="preserve"> Cung cấp thông tin về các tuyến xe, giờ khởi hành, loại xe và giá vé, giúp khách hàng lựa chọn chuyến đi phù hợp.</w:t>
      </w:r>
    </w:p>
    <w:p w14:paraId="2402513B" w14:textId="15C0F87C" w:rsidR="002D6109" w:rsidRDefault="002D6109" w:rsidP="002E63CE">
      <w:pPr>
        <w:pStyle w:val="nd"/>
      </w:pPr>
      <w:r w:rsidRPr="000B3A69">
        <w:rPr>
          <w:b/>
          <w:bCs/>
        </w:rPr>
        <w:t>Thông tin khuyến mãi:</w:t>
      </w:r>
      <w:r>
        <w:t xml:space="preserve"> Cập nhật các chương trình ưu đãi, giảm giá dành cho khách hàng.</w:t>
      </w:r>
    </w:p>
    <w:p w14:paraId="114B1E3B" w14:textId="09D8EDB0" w:rsidR="002D6109" w:rsidRDefault="002D6109" w:rsidP="0072770D">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36D0797C" w14:textId="09D3769C" w:rsidR="002D6109" w:rsidRPr="002D6109" w:rsidRDefault="002D6109" w:rsidP="002D6109">
      <w:pPr>
        <w:pStyle w:val="nd"/>
      </w:pPr>
      <w:r>
        <w:t>Ngoài ra, FUTA Bus Lines còn cung cấp ứng dụng di động FUTA Bus trên các nền tảng iOS và Android, giúp người dùng đặt vé và theo dõi thông tin chuyến đi một cách thuận tiện.</w:t>
      </w:r>
    </w:p>
    <w:p w14:paraId="75CA9CD4" w14:textId="77777777" w:rsidR="00116672" w:rsidRPr="00FC6CF8" w:rsidRDefault="00116672" w:rsidP="008F375E">
      <w:pPr>
        <w:pStyle w:val="nd"/>
        <w:ind w:firstLine="720"/>
      </w:pP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7" w:name="_Toc187189629"/>
      <w:r w:rsidR="008148A3" w:rsidRPr="007E59C7">
        <w:lastRenderedPageBreak/>
        <w:t>NG</w:t>
      </w:r>
      <w:r w:rsidR="007A413C" w:rsidRPr="007E59C7">
        <w:t>HIÊN CỨU LÝ THUYẾT</w:t>
      </w:r>
      <w:bookmarkEnd w:id="7"/>
    </w:p>
    <w:p w14:paraId="28F209E1" w14:textId="7D09243F" w:rsidR="009A5A7A" w:rsidRPr="009A5A7A" w:rsidRDefault="00995C9F" w:rsidP="004156CA">
      <w:pPr>
        <w:pStyle w:val="Heading2"/>
      </w:pPr>
      <w:bookmarkStart w:id="8" w:name="_Toc187189630"/>
      <w:r>
        <w:t>Giới thiệu về</w:t>
      </w:r>
      <w:r w:rsidR="007E6C1B">
        <w:t xml:space="preserve"> NextJS</w:t>
      </w:r>
      <w:bookmarkEnd w:id="8"/>
    </w:p>
    <w:p w14:paraId="6871B455" w14:textId="6708406B" w:rsidR="009A5A7A" w:rsidRDefault="008A1B81" w:rsidP="004156CA">
      <w:pPr>
        <w:pStyle w:val="Heading3"/>
      </w:pPr>
      <w:bookmarkStart w:id="9" w:name="_Toc187189631"/>
      <w:r>
        <w:t xml:space="preserve">Tổng quan về </w:t>
      </w:r>
      <w:r w:rsidR="007E6C1B">
        <w:t>NextJS</w:t>
      </w:r>
      <w:bookmarkEnd w:id="9"/>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0" w:name="_Toc187189632"/>
      <w:r>
        <w:t>Ưu nhược điểm của NextJS</w:t>
      </w:r>
      <w:bookmarkEnd w:id="10"/>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11" w:name="_Toc187189633"/>
      <w:r>
        <w:rPr>
          <w:shd w:val="clear" w:color="auto" w:fill="FFFFFF"/>
        </w:rPr>
        <w:lastRenderedPageBreak/>
        <w:t xml:space="preserve">Cấu trúc của </w:t>
      </w:r>
      <w:r w:rsidR="007E6C1B">
        <w:rPr>
          <w:shd w:val="clear" w:color="auto" w:fill="FFFFFF"/>
        </w:rPr>
        <w:t>NextJS</w:t>
      </w:r>
      <w:bookmarkEnd w:id="11"/>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12" w:name="_Toc187189634"/>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12"/>
    </w:p>
    <w:p w14:paraId="0E291BFD" w14:textId="5620435D" w:rsidR="008F69F4" w:rsidRDefault="008F69F4" w:rsidP="008F69F4">
      <w:pPr>
        <w:pStyle w:val="nd"/>
      </w:pPr>
      <w:r w:rsidRPr="008F69F4">
        <w:t>Trong Next.js, có hai hệ thống định tuyến chính: Pages Router và App Router.</w:t>
      </w:r>
    </w:p>
    <w:p w14:paraId="684CEFDE" w14:textId="673E423F" w:rsidR="001203C8" w:rsidRDefault="001203C8" w:rsidP="00E40E41">
      <w:pPr>
        <w:pStyle w:val="Caption"/>
        <w:keepNext/>
      </w:pPr>
      <w:bookmarkStart w:id="13" w:name="_Toc185925834"/>
      <w:r>
        <w:t xml:space="preserve">Bảng </w:t>
      </w:r>
      <w:fldSimple w:instr=" SEQ Bảng \* ARABIC ">
        <w:r w:rsidR="00377087">
          <w:rPr>
            <w:noProof/>
          </w:rPr>
          <w:t>1</w:t>
        </w:r>
      </w:fldSimple>
      <w:r>
        <w:t xml:space="preserve"> So sánh Page Router và App Router</w:t>
      </w:r>
      <w:bookmarkEnd w:id="13"/>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14" w:name="_Toc187189635"/>
      <w:r>
        <w:t>Giới thiệu về Boot</w:t>
      </w:r>
      <w:r w:rsidR="00EC37D4">
        <w:t>st</w:t>
      </w:r>
      <w:r>
        <w:t>rap</w:t>
      </w:r>
      <w:bookmarkEnd w:id="14"/>
    </w:p>
    <w:p w14:paraId="2CA82C6E" w14:textId="01F0D4BA" w:rsidR="003619C1" w:rsidRDefault="003619C1" w:rsidP="003619C1">
      <w:pPr>
        <w:pStyle w:val="Heading3"/>
      </w:pPr>
      <w:bookmarkStart w:id="15" w:name="_Toc187189636"/>
      <w:r>
        <w:t>Tổng quan về Bootstrap</w:t>
      </w:r>
      <w:bookmarkEnd w:id="15"/>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16" w:name="_Toc187189637"/>
      <w:r>
        <w:t>Ưu nhược điểm của Bootstrap</w:t>
      </w:r>
      <w:bookmarkEnd w:id="16"/>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1482D763" w:rsidR="009A5A7A" w:rsidRPr="00FC04F1" w:rsidRDefault="009A5A7A" w:rsidP="00622E12">
      <w:pPr>
        <w:pStyle w:val="Heading2"/>
        <w:rPr>
          <w:shd w:val="clear" w:color="auto" w:fill="FFFFFF"/>
        </w:rPr>
      </w:pPr>
      <w:bookmarkStart w:id="17" w:name="_Toc187189638"/>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17"/>
    </w:p>
    <w:p w14:paraId="547B02D5" w14:textId="60AAF442" w:rsidR="009A5A7A" w:rsidRDefault="00FE7E09" w:rsidP="00B6597A">
      <w:pPr>
        <w:pStyle w:val="Heading3"/>
        <w:rPr>
          <w:shd w:val="clear" w:color="auto" w:fill="FFFFFF"/>
        </w:rPr>
      </w:pPr>
      <w:bookmarkStart w:id="18" w:name="_Toc187189639"/>
      <w:r>
        <w:rPr>
          <w:shd w:val="clear" w:color="auto" w:fill="FFFFFF"/>
        </w:rPr>
        <w:t xml:space="preserve">Tổng quan về </w:t>
      </w:r>
      <w:r w:rsidR="00171019">
        <w:rPr>
          <w:shd w:val="clear" w:color="auto" w:fill="FFFFFF"/>
        </w:rPr>
        <w:t>ASP.NET Core</w:t>
      </w:r>
      <w:bookmarkEnd w:id="18"/>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19" w:name="_Toc187189640"/>
      <w:r>
        <w:rPr>
          <w:shd w:val="clear" w:color="auto" w:fill="FFFFFF"/>
        </w:rPr>
        <w:t>Các đặc tính quan trọng của ASP.NET Core</w:t>
      </w:r>
      <w:bookmarkEnd w:id="19"/>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20" w:name="_Toc187189641"/>
      <w:r>
        <w:rPr>
          <w:shd w:val="clear" w:color="auto" w:fill="FFFFFF"/>
        </w:rPr>
        <w:t>C</w:t>
      </w:r>
      <w:r w:rsidR="00DB2FBD">
        <w:rPr>
          <w:shd w:val="clear" w:color="auto" w:fill="FFFFFF"/>
        </w:rPr>
        <w:t>ác nhánh của ASP.NET</w:t>
      </w:r>
      <w:bookmarkEnd w:id="20"/>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21" w:name="_Toc187189642"/>
      <w:r>
        <w:t>ASP.NET và ASP.NET Core</w:t>
      </w:r>
      <w:bookmarkEnd w:id="21"/>
    </w:p>
    <w:p w14:paraId="67388958" w14:textId="06D34308" w:rsidR="00657CCC" w:rsidRDefault="00657CCC" w:rsidP="00A34C63">
      <w:pPr>
        <w:pStyle w:val="Caption"/>
        <w:keepNext/>
      </w:pPr>
      <w:bookmarkStart w:id="22" w:name="_Toc185925835"/>
      <w:r>
        <w:t xml:space="preserve">Bảng </w:t>
      </w:r>
      <w:fldSimple w:instr=" SEQ Bảng \* ARABIC ">
        <w:r w:rsidR="00377087">
          <w:rPr>
            <w:noProof/>
          </w:rPr>
          <w:t>2</w:t>
        </w:r>
      </w:fldSimple>
      <w:r>
        <w:t xml:space="preserve"> So sánh giữ</w:t>
      </w:r>
      <w:r w:rsidR="00BC7BB9">
        <w:t>a</w:t>
      </w:r>
      <w:r>
        <w:t xml:space="preserve"> APS.NET và ASP.NET Core</w:t>
      </w:r>
      <w:bookmarkEnd w:id="22"/>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23" w:name="_Toc187189643"/>
      <w:r>
        <w:t>Ưu nhược điểm của ASP.NET Core</w:t>
      </w:r>
      <w:bookmarkEnd w:id="23"/>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24" w:name="_Toc187189644"/>
      <w:r>
        <w:lastRenderedPageBreak/>
        <w:t>Giới thiệu về RESTful API</w:t>
      </w:r>
      <w:bookmarkEnd w:id="24"/>
    </w:p>
    <w:p w14:paraId="5697F80D" w14:textId="79D7DDF7" w:rsidR="00F068F4" w:rsidRDefault="00F068F4" w:rsidP="00F068F4">
      <w:pPr>
        <w:pStyle w:val="Heading3"/>
      </w:pPr>
      <w:bookmarkStart w:id="25" w:name="_Toc187189645"/>
      <w:r>
        <w:t>Tổng quan về RESTful API</w:t>
      </w:r>
      <w:bookmarkEnd w:id="25"/>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26" w:name="_Toc187189646"/>
      <w:r w:rsidRPr="00522D3C">
        <w:t>Các thành phần chính của RESTful API</w:t>
      </w:r>
      <w:bookmarkEnd w:id="26"/>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27" w:name="_Toc187189647"/>
      <w:r w:rsidRPr="00B877D1">
        <w:t>Nguyên tắc hoạt động của RESTful API</w:t>
      </w:r>
      <w:bookmarkEnd w:id="27"/>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28" w:name="_Toc187189648"/>
      <w:r>
        <w:t>Ưu nhược điểm của  RESTful API</w:t>
      </w:r>
      <w:bookmarkEnd w:id="28"/>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29" w:name="_Toc187189649"/>
      <w:r>
        <w:lastRenderedPageBreak/>
        <w:t>Giới thiệu về S</w:t>
      </w:r>
      <w:r w:rsidR="00B222B9">
        <w:t>QL</w:t>
      </w:r>
      <w:r>
        <w:t xml:space="preserve"> Server</w:t>
      </w:r>
      <w:bookmarkEnd w:id="29"/>
    </w:p>
    <w:p w14:paraId="783CB2AC" w14:textId="77777777" w:rsidR="00E6109D" w:rsidRDefault="00F97633" w:rsidP="000D7BE3">
      <w:pPr>
        <w:pStyle w:val="Heading3"/>
      </w:pPr>
      <w:bookmarkStart w:id="30" w:name="_Toc187189650"/>
      <w:r>
        <w:t>Tổng quan về SQL Server</w:t>
      </w:r>
      <w:bookmarkEnd w:id="30"/>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31" w:name="_Toc187189651"/>
      <w:r>
        <w:t>Ưu nhược điểm của SQL Server</w:t>
      </w:r>
      <w:bookmarkEnd w:id="31"/>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32" w:name="_Toc187189652"/>
      <w:r>
        <w:lastRenderedPageBreak/>
        <w:t>Giới thiệu c</w:t>
      </w:r>
      <w:r w:rsidR="00EB069A">
        <w:t>ổng thanh toán PayOS</w:t>
      </w:r>
      <w:bookmarkEnd w:id="32"/>
    </w:p>
    <w:p w14:paraId="7E510E27" w14:textId="35312587" w:rsidR="00EB6CF3" w:rsidRDefault="00EB6CF3" w:rsidP="00EB6CF3">
      <w:pPr>
        <w:pStyle w:val="Heading3"/>
      </w:pPr>
      <w:bookmarkStart w:id="33" w:name="_Toc187189653"/>
      <w:r>
        <w:t>Tổng quan</w:t>
      </w:r>
      <w:bookmarkEnd w:id="33"/>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34" w:name="_Toc187189654"/>
      <w:r>
        <w:t>Ưu nhược điểm của cổng thanh toán PayOS</w:t>
      </w:r>
      <w:bookmarkEnd w:id="34"/>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35" w:name="_Toc187189655"/>
      <w:r>
        <w:lastRenderedPageBreak/>
        <w:t>Giới thiệu về Docker</w:t>
      </w:r>
      <w:bookmarkEnd w:id="35"/>
    </w:p>
    <w:p w14:paraId="3D5174F6" w14:textId="2AA6FFDC" w:rsidR="00037BC8" w:rsidRDefault="00037BC8" w:rsidP="00037BC8">
      <w:pPr>
        <w:pStyle w:val="Heading3"/>
      </w:pPr>
      <w:bookmarkStart w:id="36" w:name="_Toc187189656"/>
      <w:r>
        <w:t>Tổng quan về Docker</w:t>
      </w:r>
      <w:bookmarkEnd w:id="36"/>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37" w:name="_Toc187189657"/>
      <w:r>
        <w:t>Ưu nhược điểm của Docker</w:t>
      </w:r>
      <w:bookmarkEnd w:id="37"/>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38" w:name="_Toc187189658"/>
      <w:r>
        <w:t>Giới thiệu về Docker Compose</w:t>
      </w:r>
      <w:bookmarkEnd w:id="38"/>
    </w:p>
    <w:p w14:paraId="6176F036" w14:textId="35E5E0F3" w:rsidR="000F7772" w:rsidRDefault="000F7772" w:rsidP="000F7772">
      <w:pPr>
        <w:pStyle w:val="Heading3"/>
      </w:pPr>
      <w:bookmarkStart w:id="39" w:name="_Toc187189659"/>
      <w:r>
        <w:t>Tổng quan về Docker Compose</w:t>
      </w:r>
      <w:bookmarkEnd w:id="39"/>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40" w:name="_Toc187189660"/>
      <w:r>
        <w:t>Ưu nhược điểm của Docker Compose</w:t>
      </w:r>
      <w:bookmarkEnd w:id="40"/>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331130B6" w:rsidR="007B45B0" w:rsidRDefault="007B45B0" w:rsidP="007B45B0">
      <w:pPr>
        <w:pStyle w:val="Heading2"/>
      </w:pPr>
      <w:bookmarkStart w:id="41" w:name="_Toc187189661"/>
      <w:r>
        <w:t>Các nghiệp vụ liên quan</w:t>
      </w:r>
      <w:bookmarkEnd w:id="41"/>
    </w:p>
    <w:p w14:paraId="6D6DF40F" w14:textId="16590571" w:rsidR="00DA073B" w:rsidRPr="00DA073B" w:rsidRDefault="00DA073B" w:rsidP="00DA073B">
      <w:pPr>
        <w:pStyle w:val="Heading2"/>
      </w:pPr>
      <w:bookmarkStart w:id="42" w:name="_Toc187189662"/>
      <w:r>
        <w:t>Các công trình nghiên cứu liên quan</w:t>
      </w:r>
      <w:bookmarkEnd w:id="42"/>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43" w:name="_Toc187189663"/>
      <w:r w:rsidR="00555825">
        <w:t>HIỆN THỰC HÓA NGHIÊN CỨU</w:t>
      </w:r>
      <w:bookmarkEnd w:id="43"/>
    </w:p>
    <w:p w14:paraId="3C887EB2" w14:textId="77777777" w:rsidR="00446D74" w:rsidRDefault="00F26F55" w:rsidP="00446D74">
      <w:pPr>
        <w:pStyle w:val="Heading2"/>
      </w:pPr>
      <w:bookmarkStart w:id="44" w:name="_Toc150503406"/>
      <w:bookmarkStart w:id="45" w:name="_Toc187189664"/>
      <w:r w:rsidRPr="0087227F">
        <w:t>Mô tả bài toán</w:t>
      </w:r>
      <w:bookmarkEnd w:id="44"/>
      <w:bookmarkEnd w:id="45"/>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46" w:name="_Toc150503407"/>
      <w:bookmarkStart w:id="47" w:name="_Toc187189665"/>
      <w:r w:rsidRPr="001B15B9">
        <w:rPr>
          <w:szCs w:val="26"/>
        </w:rPr>
        <w:t>Đặc tả các yêu cầu chức năng</w:t>
      </w:r>
      <w:bookmarkEnd w:id="46"/>
      <w:bookmarkEnd w:id="47"/>
    </w:p>
    <w:p w14:paraId="06798644" w14:textId="77777777" w:rsidR="00054DEE" w:rsidRDefault="00054DEE" w:rsidP="00CC1FBF">
      <w:pPr>
        <w:pStyle w:val="Heading3"/>
      </w:pPr>
      <w:bookmarkStart w:id="48" w:name="_Toc187189666"/>
      <w:r w:rsidRPr="001B15B9">
        <w:t>Yêu cầu chức năng</w:t>
      </w:r>
      <w:bookmarkEnd w:id="48"/>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49" w:name="_Toc187189667"/>
      <w:r w:rsidRPr="001B15B9">
        <w:t>Yêu cầu phi chức năng</w:t>
      </w:r>
      <w:bookmarkEnd w:id="49"/>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Pr="00965182" w:rsidRDefault="00B2552B" w:rsidP="00965182">
      <w:pPr>
        <w:pStyle w:val="nd"/>
        <w:rPr>
          <w:b/>
          <w:bCs/>
          <w:i/>
          <w:iCs/>
        </w:rPr>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7AC7BE67" w14:textId="77777777" w:rsidR="004E6DCA" w:rsidRPr="004E6DCA" w:rsidRDefault="00F26F55" w:rsidP="004E6DCA">
      <w:pPr>
        <w:pStyle w:val="Heading2"/>
      </w:pPr>
      <w:bookmarkStart w:id="50" w:name="_Toc150503408"/>
      <w:bookmarkStart w:id="51" w:name="_Toc187189668"/>
      <w:r w:rsidRPr="0087227F">
        <w:lastRenderedPageBreak/>
        <w:t>Thiết kế dữ liệu</w:t>
      </w:r>
      <w:bookmarkEnd w:id="50"/>
      <w:bookmarkEnd w:id="51"/>
    </w:p>
    <w:p w14:paraId="5BE07505" w14:textId="77777777" w:rsidR="00CC1FBF" w:rsidRDefault="00F26F55" w:rsidP="00CC1FBF">
      <w:pPr>
        <w:pStyle w:val="Heading3"/>
      </w:pPr>
      <w:bookmarkStart w:id="52" w:name="_Toc150503409"/>
      <w:bookmarkStart w:id="53" w:name="_Toc187189669"/>
      <w:r w:rsidRPr="0087227F">
        <w:t>Lược đồ cơ sở dữ liệu</w:t>
      </w:r>
      <w:bookmarkEnd w:id="52"/>
      <w:bookmarkEnd w:id="53"/>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54" w:name="_Toc150503410"/>
      <w:bookmarkStart w:id="55" w:name="_Toc187189670"/>
      <w:r w:rsidRPr="0087227F">
        <w:t>Danh sách các thực thể</w:t>
      </w:r>
      <w:bookmarkEnd w:id="54"/>
      <w:bookmarkEnd w:id="55"/>
    </w:p>
    <w:p w14:paraId="0FDF775D" w14:textId="77777777" w:rsidR="00F26F55" w:rsidRDefault="00F26F55" w:rsidP="00F26F55">
      <w:pPr>
        <w:pStyle w:val="Heading3"/>
      </w:pPr>
      <w:bookmarkStart w:id="56" w:name="_Toc150503411"/>
      <w:bookmarkStart w:id="57" w:name="_Toc187189671"/>
      <w:r w:rsidRPr="0087227F">
        <w:t>Chi tiết các thực thể</w:t>
      </w:r>
      <w:bookmarkEnd w:id="56"/>
      <w:bookmarkEnd w:id="57"/>
    </w:p>
    <w:p w14:paraId="3D8D4E18" w14:textId="29D58A3E" w:rsidR="00B11699" w:rsidRDefault="00B11699">
      <w:r>
        <w:br w:type="page"/>
      </w:r>
    </w:p>
    <w:p w14:paraId="4D1B0A24" w14:textId="77777777" w:rsidR="007A413C" w:rsidRPr="008148A3" w:rsidRDefault="007A413C" w:rsidP="0040419C">
      <w:pPr>
        <w:pStyle w:val="Heading1"/>
      </w:pPr>
      <w:bookmarkStart w:id="58" w:name="_Toc187189672"/>
      <w:r w:rsidRPr="008148A3">
        <w:lastRenderedPageBreak/>
        <w:t xml:space="preserve">KẾT </w:t>
      </w:r>
      <w:r w:rsidR="003A47A4">
        <w:t>QUẢ NGHIÊN CỨU</w:t>
      </w:r>
      <w:bookmarkEnd w:id="58"/>
    </w:p>
    <w:p w14:paraId="1603ADD9" w14:textId="2A463D5B" w:rsidR="003C5973" w:rsidRDefault="003C5973" w:rsidP="00CF76C8">
      <w:pPr>
        <w:pStyle w:val="Heading2"/>
      </w:pPr>
      <w:bookmarkStart w:id="59" w:name="_Toc187189673"/>
      <w:r>
        <w:t>Các API đã thực hiện</w:t>
      </w:r>
      <w:bookmarkEnd w:id="59"/>
    </w:p>
    <w:p w14:paraId="08B3E857" w14:textId="66B056ED" w:rsidR="00A82925" w:rsidRDefault="00CF76C8" w:rsidP="00CF76C8">
      <w:pPr>
        <w:pStyle w:val="Heading2"/>
      </w:pPr>
      <w:bookmarkStart w:id="60" w:name="_Toc187189674"/>
      <w:r>
        <w:t xml:space="preserve">Giao diện </w:t>
      </w:r>
      <w:r w:rsidR="004D031C">
        <w:t>trang chủ</w:t>
      </w:r>
      <w:bookmarkEnd w:id="60"/>
    </w:p>
    <w:p w14:paraId="2E8C1B34" w14:textId="50E834D3" w:rsidR="00AE60C5" w:rsidRPr="00AE60C5" w:rsidRDefault="00A82925" w:rsidP="00AE60C5">
      <w:pPr>
        <w:pStyle w:val="Heading2"/>
      </w:pPr>
      <w:bookmarkStart w:id="61" w:name="_Toc187189675"/>
      <w:r>
        <w:t>Giao diện trang quản trị</w:t>
      </w:r>
      <w:bookmarkEnd w:id="61"/>
    </w:p>
    <w:p w14:paraId="68F576F8" w14:textId="2F206448" w:rsidR="00B11699" w:rsidRDefault="00B11699" w:rsidP="00A82925">
      <w:pPr>
        <w:pStyle w:val="Heading2"/>
      </w:pPr>
      <w:r>
        <w:br w:type="page"/>
      </w:r>
    </w:p>
    <w:p w14:paraId="564A46F2" w14:textId="6BAF93E5" w:rsidR="007A413C" w:rsidRPr="00895D2B" w:rsidRDefault="0014684B" w:rsidP="00F26F55">
      <w:pPr>
        <w:pStyle w:val="Heading1"/>
        <w:ind w:left="431" w:hanging="431"/>
      </w:pPr>
      <w:bookmarkStart w:id="62" w:name="_Toc187189676"/>
      <w:r>
        <w:lastRenderedPageBreak/>
        <w:t xml:space="preserve">KẾT LUẬN VÀ </w:t>
      </w:r>
      <w:r w:rsidR="007A413C" w:rsidRPr="008148A3">
        <w:t>HƯỚNG PHÁT TRIỂN</w:t>
      </w:r>
      <w:bookmarkEnd w:id="62"/>
    </w:p>
    <w:p w14:paraId="7A908FA5" w14:textId="77777777" w:rsidR="00732795" w:rsidRDefault="00732795" w:rsidP="00732795">
      <w:pPr>
        <w:pStyle w:val="Heading2"/>
      </w:pPr>
      <w:bookmarkStart w:id="63" w:name="_Toc187189677"/>
      <w:r>
        <w:t>Kết luận</w:t>
      </w:r>
      <w:bookmarkEnd w:id="63"/>
    </w:p>
    <w:p w14:paraId="0A3B34DE" w14:textId="77777777" w:rsidR="00885AB9" w:rsidRPr="00885AB9" w:rsidRDefault="00732795" w:rsidP="00D1181F">
      <w:pPr>
        <w:pStyle w:val="Heading2"/>
      </w:pPr>
      <w:bookmarkStart w:id="64" w:name="_Toc187189678"/>
      <w:r>
        <w:t>Hướng phát triển</w:t>
      </w:r>
      <w:bookmarkEnd w:id="64"/>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65" w:name="_Toc187189679"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65"/>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66" w:name="_Toc187189680"/>
      <w:r>
        <w:lastRenderedPageBreak/>
        <w:t>PHỤ LỤC</w:t>
      </w:r>
      <w:bookmarkEnd w:id="66"/>
    </w:p>
    <w:p w14:paraId="4D17B0A2" w14:textId="2E99A6E0" w:rsidR="00275F18" w:rsidRPr="00837C07" w:rsidRDefault="00275F18" w:rsidP="0084034C">
      <w:pPr>
        <w:pStyle w:val="nd"/>
        <w:rPr>
          <w:b/>
          <w:bCs/>
        </w:rPr>
      </w:pPr>
    </w:p>
    <w:sectPr w:rsidR="00275F18" w:rsidRPr="00837C07" w:rsidSect="00823593">
      <w:headerReference w:type="default" r:id="rId13"/>
      <w:footerReference w:type="default" r:id="rId14"/>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5AFE9" w14:textId="77777777" w:rsidR="0075043A" w:rsidRDefault="0075043A" w:rsidP="00116727">
      <w:r>
        <w:separator/>
      </w:r>
    </w:p>
  </w:endnote>
  <w:endnote w:type="continuationSeparator" w:id="0">
    <w:p w14:paraId="3B552D2C" w14:textId="77777777" w:rsidR="0075043A" w:rsidRDefault="0075043A"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7A96D" w14:textId="77777777" w:rsidR="0075043A" w:rsidRDefault="0075043A" w:rsidP="00116727">
      <w:r>
        <w:separator/>
      </w:r>
    </w:p>
  </w:footnote>
  <w:footnote w:type="continuationSeparator" w:id="0">
    <w:p w14:paraId="3BECD6A8" w14:textId="77777777" w:rsidR="0075043A" w:rsidRDefault="0075043A"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74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51CD"/>
    <w:rsid w:val="000161CD"/>
    <w:rsid w:val="0001782E"/>
    <w:rsid w:val="00023864"/>
    <w:rsid w:val="00023C2B"/>
    <w:rsid w:val="00023CC4"/>
    <w:rsid w:val="000309D3"/>
    <w:rsid w:val="000316F5"/>
    <w:rsid w:val="00031996"/>
    <w:rsid w:val="00032BA8"/>
    <w:rsid w:val="00032D09"/>
    <w:rsid w:val="000347DE"/>
    <w:rsid w:val="00037525"/>
    <w:rsid w:val="00037BC8"/>
    <w:rsid w:val="000401C0"/>
    <w:rsid w:val="000402D1"/>
    <w:rsid w:val="000408A5"/>
    <w:rsid w:val="00040D7F"/>
    <w:rsid w:val="00041166"/>
    <w:rsid w:val="0004194F"/>
    <w:rsid w:val="00041F76"/>
    <w:rsid w:val="000449C9"/>
    <w:rsid w:val="00045943"/>
    <w:rsid w:val="0004626A"/>
    <w:rsid w:val="00046360"/>
    <w:rsid w:val="0004742E"/>
    <w:rsid w:val="00052BFB"/>
    <w:rsid w:val="00053B7D"/>
    <w:rsid w:val="000544F3"/>
    <w:rsid w:val="00054DEE"/>
    <w:rsid w:val="00060D14"/>
    <w:rsid w:val="00061247"/>
    <w:rsid w:val="0006283B"/>
    <w:rsid w:val="0006544A"/>
    <w:rsid w:val="000658FB"/>
    <w:rsid w:val="00066AA8"/>
    <w:rsid w:val="00071986"/>
    <w:rsid w:val="00073DE5"/>
    <w:rsid w:val="0007457C"/>
    <w:rsid w:val="00075277"/>
    <w:rsid w:val="00075E7F"/>
    <w:rsid w:val="00076661"/>
    <w:rsid w:val="0008173A"/>
    <w:rsid w:val="00082B4C"/>
    <w:rsid w:val="00083AF0"/>
    <w:rsid w:val="00083F0E"/>
    <w:rsid w:val="00086F9D"/>
    <w:rsid w:val="00090A89"/>
    <w:rsid w:val="000915D6"/>
    <w:rsid w:val="00092825"/>
    <w:rsid w:val="0009336F"/>
    <w:rsid w:val="00093EB7"/>
    <w:rsid w:val="00094472"/>
    <w:rsid w:val="000944F8"/>
    <w:rsid w:val="0009600C"/>
    <w:rsid w:val="000962B0"/>
    <w:rsid w:val="000A13F1"/>
    <w:rsid w:val="000A16FB"/>
    <w:rsid w:val="000A2CB0"/>
    <w:rsid w:val="000A518D"/>
    <w:rsid w:val="000A5244"/>
    <w:rsid w:val="000A689E"/>
    <w:rsid w:val="000A73ED"/>
    <w:rsid w:val="000B054A"/>
    <w:rsid w:val="000B1F5A"/>
    <w:rsid w:val="000B38B6"/>
    <w:rsid w:val="000B3A69"/>
    <w:rsid w:val="000B408A"/>
    <w:rsid w:val="000B4EBF"/>
    <w:rsid w:val="000C070D"/>
    <w:rsid w:val="000C115E"/>
    <w:rsid w:val="000C4BC3"/>
    <w:rsid w:val="000C4BE5"/>
    <w:rsid w:val="000C6CC1"/>
    <w:rsid w:val="000C7858"/>
    <w:rsid w:val="000D08D1"/>
    <w:rsid w:val="000D125F"/>
    <w:rsid w:val="000D2D21"/>
    <w:rsid w:val="000D4F48"/>
    <w:rsid w:val="000D6FA5"/>
    <w:rsid w:val="000D72A6"/>
    <w:rsid w:val="000D7BE3"/>
    <w:rsid w:val="000D7BFA"/>
    <w:rsid w:val="000E0F6F"/>
    <w:rsid w:val="000E1343"/>
    <w:rsid w:val="000E1965"/>
    <w:rsid w:val="000E4C7A"/>
    <w:rsid w:val="000E52BB"/>
    <w:rsid w:val="000E6669"/>
    <w:rsid w:val="000F1F0A"/>
    <w:rsid w:val="000F4174"/>
    <w:rsid w:val="000F4701"/>
    <w:rsid w:val="000F4E0F"/>
    <w:rsid w:val="000F52D8"/>
    <w:rsid w:val="000F5D98"/>
    <w:rsid w:val="000F5FB9"/>
    <w:rsid w:val="000F7772"/>
    <w:rsid w:val="000F79A5"/>
    <w:rsid w:val="00100DCF"/>
    <w:rsid w:val="00101AA2"/>
    <w:rsid w:val="00103C94"/>
    <w:rsid w:val="001054D4"/>
    <w:rsid w:val="00106763"/>
    <w:rsid w:val="00106A43"/>
    <w:rsid w:val="00111375"/>
    <w:rsid w:val="00112F60"/>
    <w:rsid w:val="00115852"/>
    <w:rsid w:val="00115901"/>
    <w:rsid w:val="0011640D"/>
    <w:rsid w:val="001164DA"/>
    <w:rsid w:val="00116672"/>
    <w:rsid w:val="00116727"/>
    <w:rsid w:val="001203C8"/>
    <w:rsid w:val="00121267"/>
    <w:rsid w:val="00124272"/>
    <w:rsid w:val="00126EE2"/>
    <w:rsid w:val="00127ADF"/>
    <w:rsid w:val="001300C8"/>
    <w:rsid w:val="00130F37"/>
    <w:rsid w:val="00131851"/>
    <w:rsid w:val="00131F66"/>
    <w:rsid w:val="001321B0"/>
    <w:rsid w:val="00135A2E"/>
    <w:rsid w:val="001364B7"/>
    <w:rsid w:val="00136FFB"/>
    <w:rsid w:val="00137ED7"/>
    <w:rsid w:val="00143DA1"/>
    <w:rsid w:val="0014412C"/>
    <w:rsid w:val="00144E1B"/>
    <w:rsid w:val="001453BA"/>
    <w:rsid w:val="00145FF2"/>
    <w:rsid w:val="0014684B"/>
    <w:rsid w:val="00147E60"/>
    <w:rsid w:val="00150357"/>
    <w:rsid w:val="00151126"/>
    <w:rsid w:val="00153C0C"/>
    <w:rsid w:val="001547C8"/>
    <w:rsid w:val="00157ED3"/>
    <w:rsid w:val="00165CE8"/>
    <w:rsid w:val="001705AD"/>
    <w:rsid w:val="00171019"/>
    <w:rsid w:val="00172490"/>
    <w:rsid w:val="00173B7F"/>
    <w:rsid w:val="0017763B"/>
    <w:rsid w:val="001800C3"/>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837"/>
    <w:rsid w:val="001A7C64"/>
    <w:rsid w:val="001B15B9"/>
    <w:rsid w:val="001B3A93"/>
    <w:rsid w:val="001C16A0"/>
    <w:rsid w:val="001C2442"/>
    <w:rsid w:val="001C508B"/>
    <w:rsid w:val="001C57C1"/>
    <w:rsid w:val="001D1089"/>
    <w:rsid w:val="001D13C0"/>
    <w:rsid w:val="001D17EE"/>
    <w:rsid w:val="001D3592"/>
    <w:rsid w:val="001D3D8B"/>
    <w:rsid w:val="001D67CA"/>
    <w:rsid w:val="001D6F7A"/>
    <w:rsid w:val="001E2019"/>
    <w:rsid w:val="001E3A3E"/>
    <w:rsid w:val="001E5032"/>
    <w:rsid w:val="001E5CE1"/>
    <w:rsid w:val="001E75C8"/>
    <w:rsid w:val="001F1634"/>
    <w:rsid w:val="001F2C28"/>
    <w:rsid w:val="00200270"/>
    <w:rsid w:val="00200585"/>
    <w:rsid w:val="00200C10"/>
    <w:rsid w:val="0020145D"/>
    <w:rsid w:val="002022DA"/>
    <w:rsid w:val="002067C6"/>
    <w:rsid w:val="00206BBB"/>
    <w:rsid w:val="00207155"/>
    <w:rsid w:val="00210461"/>
    <w:rsid w:val="002119B4"/>
    <w:rsid w:val="00211BC3"/>
    <w:rsid w:val="00212297"/>
    <w:rsid w:val="0021283E"/>
    <w:rsid w:val="002131F1"/>
    <w:rsid w:val="00213286"/>
    <w:rsid w:val="002136EB"/>
    <w:rsid w:val="00214A02"/>
    <w:rsid w:val="00214EAB"/>
    <w:rsid w:val="00215196"/>
    <w:rsid w:val="00217965"/>
    <w:rsid w:val="0022047F"/>
    <w:rsid w:val="00221FFC"/>
    <w:rsid w:val="002247A2"/>
    <w:rsid w:val="00224D52"/>
    <w:rsid w:val="00227923"/>
    <w:rsid w:val="00227ACA"/>
    <w:rsid w:val="002344BD"/>
    <w:rsid w:val="00236426"/>
    <w:rsid w:val="00242D27"/>
    <w:rsid w:val="00243D1F"/>
    <w:rsid w:val="002456C2"/>
    <w:rsid w:val="002463AF"/>
    <w:rsid w:val="00246716"/>
    <w:rsid w:val="00246D14"/>
    <w:rsid w:val="00247045"/>
    <w:rsid w:val="0025137B"/>
    <w:rsid w:val="00252714"/>
    <w:rsid w:val="00252A34"/>
    <w:rsid w:val="002549F1"/>
    <w:rsid w:val="00254AF3"/>
    <w:rsid w:val="00254D97"/>
    <w:rsid w:val="00255C7A"/>
    <w:rsid w:val="00257104"/>
    <w:rsid w:val="002579CE"/>
    <w:rsid w:val="00260528"/>
    <w:rsid w:val="00260671"/>
    <w:rsid w:val="00262ABE"/>
    <w:rsid w:val="00263E64"/>
    <w:rsid w:val="002655C9"/>
    <w:rsid w:val="00267AA1"/>
    <w:rsid w:val="00270C7B"/>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341"/>
    <w:rsid w:val="00291B7E"/>
    <w:rsid w:val="002A21D9"/>
    <w:rsid w:val="002A57ED"/>
    <w:rsid w:val="002A5FC0"/>
    <w:rsid w:val="002A621F"/>
    <w:rsid w:val="002A688F"/>
    <w:rsid w:val="002A7671"/>
    <w:rsid w:val="002B3065"/>
    <w:rsid w:val="002B4D78"/>
    <w:rsid w:val="002B7E67"/>
    <w:rsid w:val="002C252E"/>
    <w:rsid w:val="002C2959"/>
    <w:rsid w:val="002C5996"/>
    <w:rsid w:val="002C6607"/>
    <w:rsid w:val="002C6650"/>
    <w:rsid w:val="002C777D"/>
    <w:rsid w:val="002D1328"/>
    <w:rsid w:val="002D255D"/>
    <w:rsid w:val="002D2704"/>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2B47"/>
    <w:rsid w:val="00302F6A"/>
    <w:rsid w:val="00304A1B"/>
    <w:rsid w:val="003063FD"/>
    <w:rsid w:val="0030740D"/>
    <w:rsid w:val="003076CC"/>
    <w:rsid w:val="003076DC"/>
    <w:rsid w:val="0031272F"/>
    <w:rsid w:val="00314430"/>
    <w:rsid w:val="003150CD"/>
    <w:rsid w:val="003169B7"/>
    <w:rsid w:val="00317575"/>
    <w:rsid w:val="003218DB"/>
    <w:rsid w:val="00323742"/>
    <w:rsid w:val="0032531A"/>
    <w:rsid w:val="00327635"/>
    <w:rsid w:val="003278EE"/>
    <w:rsid w:val="0033038A"/>
    <w:rsid w:val="003317BF"/>
    <w:rsid w:val="0033246B"/>
    <w:rsid w:val="003334B7"/>
    <w:rsid w:val="003419DC"/>
    <w:rsid w:val="00341AD3"/>
    <w:rsid w:val="003457F5"/>
    <w:rsid w:val="003458EB"/>
    <w:rsid w:val="003466B0"/>
    <w:rsid w:val="00350F8A"/>
    <w:rsid w:val="00351957"/>
    <w:rsid w:val="00351C10"/>
    <w:rsid w:val="00353ABF"/>
    <w:rsid w:val="00353EA6"/>
    <w:rsid w:val="003541CA"/>
    <w:rsid w:val="00354B7F"/>
    <w:rsid w:val="00354D49"/>
    <w:rsid w:val="00355372"/>
    <w:rsid w:val="00357602"/>
    <w:rsid w:val="00360F32"/>
    <w:rsid w:val="003619C1"/>
    <w:rsid w:val="00362176"/>
    <w:rsid w:val="003622F1"/>
    <w:rsid w:val="003630F1"/>
    <w:rsid w:val="003649D4"/>
    <w:rsid w:val="00366D0C"/>
    <w:rsid w:val="003712BD"/>
    <w:rsid w:val="00372FC9"/>
    <w:rsid w:val="00375CB4"/>
    <w:rsid w:val="00377087"/>
    <w:rsid w:val="00377FB8"/>
    <w:rsid w:val="00382259"/>
    <w:rsid w:val="003837EC"/>
    <w:rsid w:val="00383F1A"/>
    <w:rsid w:val="0039142F"/>
    <w:rsid w:val="003A0D15"/>
    <w:rsid w:val="003A47A4"/>
    <w:rsid w:val="003A5E28"/>
    <w:rsid w:val="003A60CB"/>
    <w:rsid w:val="003B1109"/>
    <w:rsid w:val="003B14DB"/>
    <w:rsid w:val="003B1654"/>
    <w:rsid w:val="003B1B4B"/>
    <w:rsid w:val="003B1F14"/>
    <w:rsid w:val="003B1F76"/>
    <w:rsid w:val="003B42D8"/>
    <w:rsid w:val="003B5C7E"/>
    <w:rsid w:val="003B7521"/>
    <w:rsid w:val="003B76D3"/>
    <w:rsid w:val="003C0E7E"/>
    <w:rsid w:val="003C3346"/>
    <w:rsid w:val="003C5530"/>
    <w:rsid w:val="003C5803"/>
    <w:rsid w:val="003C5973"/>
    <w:rsid w:val="003C5E85"/>
    <w:rsid w:val="003C6CB7"/>
    <w:rsid w:val="003C750C"/>
    <w:rsid w:val="003D17E6"/>
    <w:rsid w:val="003D1B7C"/>
    <w:rsid w:val="003D1B89"/>
    <w:rsid w:val="003D2921"/>
    <w:rsid w:val="003D7376"/>
    <w:rsid w:val="003E05FF"/>
    <w:rsid w:val="003E148A"/>
    <w:rsid w:val="003E299D"/>
    <w:rsid w:val="003E29B9"/>
    <w:rsid w:val="003E2D57"/>
    <w:rsid w:val="003E355C"/>
    <w:rsid w:val="003E59F1"/>
    <w:rsid w:val="003E6A5B"/>
    <w:rsid w:val="003E6AA5"/>
    <w:rsid w:val="003F03E4"/>
    <w:rsid w:val="003F1FAD"/>
    <w:rsid w:val="003F2697"/>
    <w:rsid w:val="003F4E12"/>
    <w:rsid w:val="003F5F75"/>
    <w:rsid w:val="00400645"/>
    <w:rsid w:val="00400B02"/>
    <w:rsid w:val="0040202F"/>
    <w:rsid w:val="0040419C"/>
    <w:rsid w:val="0040593E"/>
    <w:rsid w:val="00406E6D"/>
    <w:rsid w:val="00410515"/>
    <w:rsid w:val="0041396B"/>
    <w:rsid w:val="00413D0E"/>
    <w:rsid w:val="004147B6"/>
    <w:rsid w:val="00415585"/>
    <w:rsid w:val="004156CA"/>
    <w:rsid w:val="0041683D"/>
    <w:rsid w:val="004251DA"/>
    <w:rsid w:val="004312D6"/>
    <w:rsid w:val="004312F1"/>
    <w:rsid w:val="0043242D"/>
    <w:rsid w:val="004341EA"/>
    <w:rsid w:val="004366EE"/>
    <w:rsid w:val="0043684C"/>
    <w:rsid w:val="0044155F"/>
    <w:rsid w:val="00443426"/>
    <w:rsid w:val="00443DAE"/>
    <w:rsid w:val="004453AF"/>
    <w:rsid w:val="00445EAB"/>
    <w:rsid w:val="00446D74"/>
    <w:rsid w:val="00446E70"/>
    <w:rsid w:val="00447486"/>
    <w:rsid w:val="004510C6"/>
    <w:rsid w:val="00454470"/>
    <w:rsid w:val="00455121"/>
    <w:rsid w:val="00462B77"/>
    <w:rsid w:val="004633A8"/>
    <w:rsid w:val="004652F4"/>
    <w:rsid w:val="00465957"/>
    <w:rsid w:val="00466B1D"/>
    <w:rsid w:val="0046713D"/>
    <w:rsid w:val="004713F3"/>
    <w:rsid w:val="00471F9B"/>
    <w:rsid w:val="004741E1"/>
    <w:rsid w:val="00474605"/>
    <w:rsid w:val="0047467F"/>
    <w:rsid w:val="0047689D"/>
    <w:rsid w:val="00476CA4"/>
    <w:rsid w:val="004772DC"/>
    <w:rsid w:val="00482013"/>
    <w:rsid w:val="00482CD4"/>
    <w:rsid w:val="004846CB"/>
    <w:rsid w:val="0049030C"/>
    <w:rsid w:val="0049299D"/>
    <w:rsid w:val="00494EDC"/>
    <w:rsid w:val="004966FA"/>
    <w:rsid w:val="00496C6E"/>
    <w:rsid w:val="00497B4B"/>
    <w:rsid w:val="004A1027"/>
    <w:rsid w:val="004A23F5"/>
    <w:rsid w:val="004A32E1"/>
    <w:rsid w:val="004A3570"/>
    <w:rsid w:val="004A67CD"/>
    <w:rsid w:val="004B2104"/>
    <w:rsid w:val="004B556C"/>
    <w:rsid w:val="004B6C40"/>
    <w:rsid w:val="004B7348"/>
    <w:rsid w:val="004C02C4"/>
    <w:rsid w:val="004C1F6C"/>
    <w:rsid w:val="004C3315"/>
    <w:rsid w:val="004C43F5"/>
    <w:rsid w:val="004C4AB7"/>
    <w:rsid w:val="004C4E1A"/>
    <w:rsid w:val="004C68A8"/>
    <w:rsid w:val="004C71E0"/>
    <w:rsid w:val="004C7499"/>
    <w:rsid w:val="004D031C"/>
    <w:rsid w:val="004D0F36"/>
    <w:rsid w:val="004D146A"/>
    <w:rsid w:val="004D56EC"/>
    <w:rsid w:val="004D6A17"/>
    <w:rsid w:val="004D6EE3"/>
    <w:rsid w:val="004E105B"/>
    <w:rsid w:val="004E18C8"/>
    <w:rsid w:val="004E35E1"/>
    <w:rsid w:val="004E4EF3"/>
    <w:rsid w:val="004E6AEA"/>
    <w:rsid w:val="004E6BBE"/>
    <w:rsid w:val="004E6DCA"/>
    <w:rsid w:val="004F1634"/>
    <w:rsid w:val="004F3F18"/>
    <w:rsid w:val="004F4238"/>
    <w:rsid w:val="004F72D6"/>
    <w:rsid w:val="00500A2F"/>
    <w:rsid w:val="00505DBA"/>
    <w:rsid w:val="00505FF1"/>
    <w:rsid w:val="00510E21"/>
    <w:rsid w:val="0051289C"/>
    <w:rsid w:val="00514A7A"/>
    <w:rsid w:val="00517A2E"/>
    <w:rsid w:val="00517B5D"/>
    <w:rsid w:val="005200CE"/>
    <w:rsid w:val="00521655"/>
    <w:rsid w:val="00522726"/>
    <w:rsid w:val="00522D3C"/>
    <w:rsid w:val="005233A4"/>
    <w:rsid w:val="005265F4"/>
    <w:rsid w:val="005302F9"/>
    <w:rsid w:val="0053369B"/>
    <w:rsid w:val="00533B61"/>
    <w:rsid w:val="00534280"/>
    <w:rsid w:val="00534C20"/>
    <w:rsid w:val="005355BF"/>
    <w:rsid w:val="0053648B"/>
    <w:rsid w:val="0053653A"/>
    <w:rsid w:val="005372F3"/>
    <w:rsid w:val="005427C8"/>
    <w:rsid w:val="00543691"/>
    <w:rsid w:val="005436A2"/>
    <w:rsid w:val="00543DA5"/>
    <w:rsid w:val="00544E9C"/>
    <w:rsid w:val="00546013"/>
    <w:rsid w:val="0055148B"/>
    <w:rsid w:val="005524CB"/>
    <w:rsid w:val="00555825"/>
    <w:rsid w:val="005606E7"/>
    <w:rsid w:val="005612CD"/>
    <w:rsid w:val="00562562"/>
    <w:rsid w:val="00565B78"/>
    <w:rsid w:val="00571E42"/>
    <w:rsid w:val="005735A6"/>
    <w:rsid w:val="005743DC"/>
    <w:rsid w:val="0057597D"/>
    <w:rsid w:val="00580161"/>
    <w:rsid w:val="0058087A"/>
    <w:rsid w:val="00582DAC"/>
    <w:rsid w:val="005844CC"/>
    <w:rsid w:val="00585790"/>
    <w:rsid w:val="00587394"/>
    <w:rsid w:val="00587CEB"/>
    <w:rsid w:val="00590B00"/>
    <w:rsid w:val="0059203C"/>
    <w:rsid w:val="00592D6E"/>
    <w:rsid w:val="005932A4"/>
    <w:rsid w:val="005976F7"/>
    <w:rsid w:val="00597AA6"/>
    <w:rsid w:val="005A1E20"/>
    <w:rsid w:val="005A3578"/>
    <w:rsid w:val="005B001C"/>
    <w:rsid w:val="005B016E"/>
    <w:rsid w:val="005B1AC4"/>
    <w:rsid w:val="005B203D"/>
    <w:rsid w:val="005B3038"/>
    <w:rsid w:val="005B3148"/>
    <w:rsid w:val="005B338C"/>
    <w:rsid w:val="005C0CB7"/>
    <w:rsid w:val="005C0CC1"/>
    <w:rsid w:val="005C69F0"/>
    <w:rsid w:val="005D2F7D"/>
    <w:rsid w:val="005D4A2B"/>
    <w:rsid w:val="005D69A4"/>
    <w:rsid w:val="005D6FB3"/>
    <w:rsid w:val="005D7321"/>
    <w:rsid w:val="005E059A"/>
    <w:rsid w:val="005E15B7"/>
    <w:rsid w:val="005E1E9A"/>
    <w:rsid w:val="005E2158"/>
    <w:rsid w:val="005E2456"/>
    <w:rsid w:val="005E2566"/>
    <w:rsid w:val="005E5028"/>
    <w:rsid w:val="005F106D"/>
    <w:rsid w:val="005F3E29"/>
    <w:rsid w:val="005F4115"/>
    <w:rsid w:val="005F4723"/>
    <w:rsid w:val="005F4736"/>
    <w:rsid w:val="005F4930"/>
    <w:rsid w:val="006012D4"/>
    <w:rsid w:val="0060250E"/>
    <w:rsid w:val="006038C4"/>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6A4E"/>
    <w:rsid w:val="00642B58"/>
    <w:rsid w:val="00644DF6"/>
    <w:rsid w:val="006466CB"/>
    <w:rsid w:val="00647848"/>
    <w:rsid w:val="00653125"/>
    <w:rsid w:val="006541F2"/>
    <w:rsid w:val="00657CCC"/>
    <w:rsid w:val="00660A52"/>
    <w:rsid w:val="00662200"/>
    <w:rsid w:val="00663CD7"/>
    <w:rsid w:val="00664967"/>
    <w:rsid w:val="00664E8D"/>
    <w:rsid w:val="006664DA"/>
    <w:rsid w:val="00667019"/>
    <w:rsid w:val="00667F6D"/>
    <w:rsid w:val="00671C8E"/>
    <w:rsid w:val="00671FB2"/>
    <w:rsid w:val="00673D60"/>
    <w:rsid w:val="006766A1"/>
    <w:rsid w:val="00677C9E"/>
    <w:rsid w:val="00684CBC"/>
    <w:rsid w:val="00687C79"/>
    <w:rsid w:val="00690BB3"/>
    <w:rsid w:val="00692E68"/>
    <w:rsid w:val="006A0549"/>
    <w:rsid w:val="006A077A"/>
    <w:rsid w:val="006A2CA8"/>
    <w:rsid w:val="006A4268"/>
    <w:rsid w:val="006A43D8"/>
    <w:rsid w:val="006A4C69"/>
    <w:rsid w:val="006A57A3"/>
    <w:rsid w:val="006A6150"/>
    <w:rsid w:val="006B0EE3"/>
    <w:rsid w:val="006B2EAD"/>
    <w:rsid w:val="006B5692"/>
    <w:rsid w:val="006B713F"/>
    <w:rsid w:val="006B764F"/>
    <w:rsid w:val="006B7C35"/>
    <w:rsid w:val="006C37EF"/>
    <w:rsid w:val="006C46BD"/>
    <w:rsid w:val="006C63EA"/>
    <w:rsid w:val="006C6486"/>
    <w:rsid w:val="006C67A7"/>
    <w:rsid w:val="006C6954"/>
    <w:rsid w:val="006D17C9"/>
    <w:rsid w:val="006D2252"/>
    <w:rsid w:val="006D26C3"/>
    <w:rsid w:val="006D5C45"/>
    <w:rsid w:val="006E025A"/>
    <w:rsid w:val="006E3E16"/>
    <w:rsid w:val="006F01AF"/>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4FEE"/>
    <w:rsid w:val="0073559C"/>
    <w:rsid w:val="007376DC"/>
    <w:rsid w:val="0074032B"/>
    <w:rsid w:val="00743B94"/>
    <w:rsid w:val="00744D88"/>
    <w:rsid w:val="0075043A"/>
    <w:rsid w:val="00752939"/>
    <w:rsid w:val="00752C10"/>
    <w:rsid w:val="00753A2D"/>
    <w:rsid w:val="00760ED6"/>
    <w:rsid w:val="007613B7"/>
    <w:rsid w:val="0076774D"/>
    <w:rsid w:val="0077197C"/>
    <w:rsid w:val="00771BE9"/>
    <w:rsid w:val="00772385"/>
    <w:rsid w:val="00772D14"/>
    <w:rsid w:val="00773E82"/>
    <w:rsid w:val="0077687F"/>
    <w:rsid w:val="007768D4"/>
    <w:rsid w:val="00776945"/>
    <w:rsid w:val="00777312"/>
    <w:rsid w:val="00781EB4"/>
    <w:rsid w:val="00782A0D"/>
    <w:rsid w:val="00783489"/>
    <w:rsid w:val="0078500E"/>
    <w:rsid w:val="00785F4E"/>
    <w:rsid w:val="0078750B"/>
    <w:rsid w:val="00787A5C"/>
    <w:rsid w:val="007908E5"/>
    <w:rsid w:val="00791B14"/>
    <w:rsid w:val="00791EFB"/>
    <w:rsid w:val="00795AA4"/>
    <w:rsid w:val="00795E84"/>
    <w:rsid w:val="00796512"/>
    <w:rsid w:val="00797DBE"/>
    <w:rsid w:val="007A15CC"/>
    <w:rsid w:val="007A1605"/>
    <w:rsid w:val="007A2116"/>
    <w:rsid w:val="007A2A7B"/>
    <w:rsid w:val="007A413C"/>
    <w:rsid w:val="007A492A"/>
    <w:rsid w:val="007A4CEE"/>
    <w:rsid w:val="007A5349"/>
    <w:rsid w:val="007A58AD"/>
    <w:rsid w:val="007A703E"/>
    <w:rsid w:val="007A74AA"/>
    <w:rsid w:val="007A7B56"/>
    <w:rsid w:val="007B164F"/>
    <w:rsid w:val="007B173A"/>
    <w:rsid w:val="007B1AFB"/>
    <w:rsid w:val="007B36B7"/>
    <w:rsid w:val="007B44D8"/>
    <w:rsid w:val="007B450E"/>
    <w:rsid w:val="007B45B0"/>
    <w:rsid w:val="007B465B"/>
    <w:rsid w:val="007B53EE"/>
    <w:rsid w:val="007B5990"/>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B95"/>
    <w:rsid w:val="007E6C1B"/>
    <w:rsid w:val="007E6DE8"/>
    <w:rsid w:val="007F01C0"/>
    <w:rsid w:val="007F1C1D"/>
    <w:rsid w:val="007F2C8B"/>
    <w:rsid w:val="007F44C6"/>
    <w:rsid w:val="007F59F4"/>
    <w:rsid w:val="007F696B"/>
    <w:rsid w:val="007F6D3E"/>
    <w:rsid w:val="007F75D7"/>
    <w:rsid w:val="00803E88"/>
    <w:rsid w:val="00803EFB"/>
    <w:rsid w:val="008044D6"/>
    <w:rsid w:val="00805ED5"/>
    <w:rsid w:val="008071E9"/>
    <w:rsid w:val="00811455"/>
    <w:rsid w:val="00811B84"/>
    <w:rsid w:val="0081267F"/>
    <w:rsid w:val="00812CA2"/>
    <w:rsid w:val="008148A3"/>
    <w:rsid w:val="00815910"/>
    <w:rsid w:val="00815E3A"/>
    <w:rsid w:val="00816416"/>
    <w:rsid w:val="00820157"/>
    <w:rsid w:val="00820306"/>
    <w:rsid w:val="00823593"/>
    <w:rsid w:val="0082376A"/>
    <w:rsid w:val="00823FAB"/>
    <w:rsid w:val="0083038E"/>
    <w:rsid w:val="008336B7"/>
    <w:rsid w:val="00833DF0"/>
    <w:rsid w:val="00833E94"/>
    <w:rsid w:val="00837C07"/>
    <w:rsid w:val="0084034C"/>
    <w:rsid w:val="008407A2"/>
    <w:rsid w:val="0084165A"/>
    <w:rsid w:val="008436DE"/>
    <w:rsid w:val="008443E2"/>
    <w:rsid w:val="00844ACE"/>
    <w:rsid w:val="00844BC5"/>
    <w:rsid w:val="00845282"/>
    <w:rsid w:val="00850250"/>
    <w:rsid w:val="00850FB2"/>
    <w:rsid w:val="008550A5"/>
    <w:rsid w:val="00855E65"/>
    <w:rsid w:val="0085745F"/>
    <w:rsid w:val="008579AB"/>
    <w:rsid w:val="00860E92"/>
    <w:rsid w:val="00861C1E"/>
    <w:rsid w:val="00861F95"/>
    <w:rsid w:val="008620B2"/>
    <w:rsid w:val="008622A5"/>
    <w:rsid w:val="0086245E"/>
    <w:rsid w:val="00865036"/>
    <w:rsid w:val="0087097F"/>
    <w:rsid w:val="00870CAC"/>
    <w:rsid w:val="00872425"/>
    <w:rsid w:val="00872F54"/>
    <w:rsid w:val="00877AF0"/>
    <w:rsid w:val="00880104"/>
    <w:rsid w:val="00881B06"/>
    <w:rsid w:val="00881DA2"/>
    <w:rsid w:val="00883D88"/>
    <w:rsid w:val="00884D40"/>
    <w:rsid w:val="00885AB9"/>
    <w:rsid w:val="008862BF"/>
    <w:rsid w:val="008871C5"/>
    <w:rsid w:val="00892C91"/>
    <w:rsid w:val="00893A63"/>
    <w:rsid w:val="00895D2B"/>
    <w:rsid w:val="00895F2D"/>
    <w:rsid w:val="008A0CDD"/>
    <w:rsid w:val="008A1B81"/>
    <w:rsid w:val="008A1DD0"/>
    <w:rsid w:val="008A6569"/>
    <w:rsid w:val="008A7D0A"/>
    <w:rsid w:val="008B0662"/>
    <w:rsid w:val="008B0A8B"/>
    <w:rsid w:val="008B1CC2"/>
    <w:rsid w:val="008B34AD"/>
    <w:rsid w:val="008C1E22"/>
    <w:rsid w:val="008C304F"/>
    <w:rsid w:val="008C4952"/>
    <w:rsid w:val="008D4DF4"/>
    <w:rsid w:val="008D63A4"/>
    <w:rsid w:val="008D663A"/>
    <w:rsid w:val="008E2AA2"/>
    <w:rsid w:val="008E4DB6"/>
    <w:rsid w:val="008E5DEA"/>
    <w:rsid w:val="008E7944"/>
    <w:rsid w:val="008F1733"/>
    <w:rsid w:val="008F375E"/>
    <w:rsid w:val="008F69F4"/>
    <w:rsid w:val="008F7ACA"/>
    <w:rsid w:val="0090284B"/>
    <w:rsid w:val="00904E12"/>
    <w:rsid w:val="009058E1"/>
    <w:rsid w:val="009059E8"/>
    <w:rsid w:val="00906E70"/>
    <w:rsid w:val="00912C40"/>
    <w:rsid w:val="009135A3"/>
    <w:rsid w:val="00915071"/>
    <w:rsid w:val="00915EAB"/>
    <w:rsid w:val="0091659B"/>
    <w:rsid w:val="00921198"/>
    <w:rsid w:val="00922D30"/>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4858"/>
    <w:rsid w:val="00955765"/>
    <w:rsid w:val="00956F18"/>
    <w:rsid w:val="00957958"/>
    <w:rsid w:val="00961717"/>
    <w:rsid w:val="00963751"/>
    <w:rsid w:val="00963F3D"/>
    <w:rsid w:val="00965182"/>
    <w:rsid w:val="00966D11"/>
    <w:rsid w:val="00970401"/>
    <w:rsid w:val="00971960"/>
    <w:rsid w:val="009769D5"/>
    <w:rsid w:val="009842D4"/>
    <w:rsid w:val="00985C1E"/>
    <w:rsid w:val="00985D45"/>
    <w:rsid w:val="009862CB"/>
    <w:rsid w:val="00987F90"/>
    <w:rsid w:val="00990B4D"/>
    <w:rsid w:val="00991B66"/>
    <w:rsid w:val="009955C4"/>
    <w:rsid w:val="00995C9F"/>
    <w:rsid w:val="00995D39"/>
    <w:rsid w:val="00996757"/>
    <w:rsid w:val="00997853"/>
    <w:rsid w:val="009A14A0"/>
    <w:rsid w:val="009A3D97"/>
    <w:rsid w:val="009A4F02"/>
    <w:rsid w:val="009A5481"/>
    <w:rsid w:val="009A5820"/>
    <w:rsid w:val="009A5A7A"/>
    <w:rsid w:val="009A6197"/>
    <w:rsid w:val="009A67B3"/>
    <w:rsid w:val="009A724D"/>
    <w:rsid w:val="009A74DA"/>
    <w:rsid w:val="009B03CB"/>
    <w:rsid w:val="009B12D6"/>
    <w:rsid w:val="009B43AD"/>
    <w:rsid w:val="009B6DE3"/>
    <w:rsid w:val="009C1B78"/>
    <w:rsid w:val="009C2134"/>
    <w:rsid w:val="009C2442"/>
    <w:rsid w:val="009C3237"/>
    <w:rsid w:val="009C32A8"/>
    <w:rsid w:val="009D06A2"/>
    <w:rsid w:val="009D0A82"/>
    <w:rsid w:val="009D1FAD"/>
    <w:rsid w:val="009D2881"/>
    <w:rsid w:val="009D3D9D"/>
    <w:rsid w:val="009D5CE6"/>
    <w:rsid w:val="009D618F"/>
    <w:rsid w:val="009D7643"/>
    <w:rsid w:val="009E01ED"/>
    <w:rsid w:val="009E141F"/>
    <w:rsid w:val="009E1E5F"/>
    <w:rsid w:val="009E303F"/>
    <w:rsid w:val="009E386E"/>
    <w:rsid w:val="009E3B65"/>
    <w:rsid w:val="009E412D"/>
    <w:rsid w:val="009E441A"/>
    <w:rsid w:val="009E6186"/>
    <w:rsid w:val="009E62D0"/>
    <w:rsid w:val="009E7910"/>
    <w:rsid w:val="009F2077"/>
    <w:rsid w:val="009F2935"/>
    <w:rsid w:val="009F5F07"/>
    <w:rsid w:val="009F6B60"/>
    <w:rsid w:val="00A001FF"/>
    <w:rsid w:val="00A00590"/>
    <w:rsid w:val="00A00B04"/>
    <w:rsid w:val="00A0170F"/>
    <w:rsid w:val="00A01868"/>
    <w:rsid w:val="00A03216"/>
    <w:rsid w:val="00A03267"/>
    <w:rsid w:val="00A05025"/>
    <w:rsid w:val="00A0607B"/>
    <w:rsid w:val="00A0615A"/>
    <w:rsid w:val="00A073EB"/>
    <w:rsid w:val="00A07CD9"/>
    <w:rsid w:val="00A14089"/>
    <w:rsid w:val="00A14A2E"/>
    <w:rsid w:val="00A159A7"/>
    <w:rsid w:val="00A20690"/>
    <w:rsid w:val="00A223E7"/>
    <w:rsid w:val="00A22AC4"/>
    <w:rsid w:val="00A23F64"/>
    <w:rsid w:val="00A24427"/>
    <w:rsid w:val="00A3058A"/>
    <w:rsid w:val="00A32167"/>
    <w:rsid w:val="00A32777"/>
    <w:rsid w:val="00A32A45"/>
    <w:rsid w:val="00A332AA"/>
    <w:rsid w:val="00A34C63"/>
    <w:rsid w:val="00A34DAE"/>
    <w:rsid w:val="00A359D8"/>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4811"/>
    <w:rsid w:val="00A64D0E"/>
    <w:rsid w:val="00A668AB"/>
    <w:rsid w:val="00A6712C"/>
    <w:rsid w:val="00A72CB0"/>
    <w:rsid w:val="00A740F1"/>
    <w:rsid w:val="00A7429A"/>
    <w:rsid w:val="00A74ADC"/>
    <w:rsid w:val="00A75264"/>
    <w:rsid w:val="00A76AC7"/>
    <w:rsid w:val="00A77572"/>
    <w:rsid w:val="00A81F75"/>
    <w:rsid w:val="00A82925"/>
    <w:rsid w:val="00A85F37"/>
    <w:rsid w:val="00A87423"/>
    <w:rsid w:val="00A91461"/>
    <w:rsid w:val="00A91DA9"/>
    <w:rsid w:val="00A92A3E"/>
    <w:rsid w:val="00A93684"/>
    <w:rsid w:val="00A936B2"/>
    <w:rsid w:val="00A95144"/>
    <w:rsid w:val="00A9730A"/>
    <w:rsid w:val="00AA31FC"/>
    <w:rsid w:val="00AA6004"/>
    <w:rsid w:val="00AA6267"/>
    <w:rsid w:val="00AB1A33"/>
    <w:rsid w:val="00AB2395"/>
    <w:rsid w:val="00AB47BC"/>
    <w:rsid w:val="00AC00A8"/>
    <w:rsid w:val="00AC03B6"/>
    <w:rsid w:val="00AC043F"/>
    <w:rsid w:val="00AC1EBB"/>
    <w:rsid w:val="00AC79D8"/>
    <w:rsid w:val="00AD03A3"/>
    <w:rsid w:val="00AD074F"/>
    <w:rsid w:val="00AD0DBC"/>
    <w:rsid w:val="00AD3B06"/>
    <w:rsid w:val="00AD4031"/>
    <w:rsid w:val="00AD4660"/>
    <w:rsid w:val="00AD4F32"/>
    <w:rsid w:val="00AD756B"/>
    <w:rsid w:val="00AD7838"/>
    <w:rsid w:val="00AE0912"/>
    <w:rsid w:val="00AE2471"/>
    <w:rsid w:val="00AE26FC"/>
    <w:rsid w:val="00AE37B1"/>
    <w:rsid w:val="00AE50CF"/>
    <w:rsid w:val="00AE5680"/>
    <w:rsid w:val="00AE60C5"/>
    <w:rsid w:val="00AE7D32"/>
    <w:rsid w:val="00AF069C"/>
    <w:rsid w:val="00AF175E"/>
    <w:rsid w:val="00AF33E7"/>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1139"/>
    <w:rsid w:val="00B2224F"/>
    <w:rsid w:val="00B222B9"/>
    <w:rsid w:val="00B22CC5"/>
    <w:rsid w:val="00B23C3D"/>
    <w:rsid w:val="00B25039"/>
    <w:rsid w:val="00B2552B"/>
    <w:rsid w:val="00B257E8"/>
    <w:rsid w:val="00B31B05"/>
    <w:rsid w:val="00B3208F"/>
    <w:rsid w:val="00B32EB8"/>
    <w:rsid w:val="00B33182"/>
    <w:rsid w:val="00B3391F"/>
    <w:rsid w:val="00B33FE2"/>
    <w:rsid w:val="00B344BD"/>
    <w:rsid w:val="00B3765E"/>
    <w:rsid w:val="00B410E9"/>
    <w:rsid w:val="00B4138D"/>
    <w:rsid w:val="00B41792"/>
    <w:rsid w:val="00B42B5A"/>
    <w:rsid w:val="00B44D56"/>
    <w:rsid w:val="00B46202"/>
    <w:rsid w:val="00B4652E"/>
    <w:rsid w:val="00B5006A"/>
    <w:rsid w:val="00B515CA"/>
    <w:rsid w:val="00B55AB3"/>
    <w:rsid w:val="00B5622E"/>
    <w:rsid w:val="00B57B3A"/>
    <w:rsid w:val="00B60E24"/>
    <w:rsid w:val="00B63CFE"/>
    <w:rsid w:val="00B642AB"/>
    <w:rsid w:val="00B65254"/>
    <w:rsid w:val="00B6597A"/>
    <w:rsid w:val="00B70FF9"/>
    <w:rsid w:val="00B72AAE"/>
    <w:rsid w:val="00B72FF1"/>
    <w:rsid w:val="00B73B38"/>
    <w:rsid w:val="00B82049"/>
    <w:rsid w:val="00B830CF"/>
    <w:rsid w:val="00B849C3"/>
    <w:rsid w:val="00B84E1F"/>
    <w:rsid w:val="00B85289"/>
    <w:rsid w:val="00B85519"/>
    <w:rsid w:val="00B858CE"/>
    <w:rsid w:val="00B87613"/>
    <w:rsid w:val="00B877D1"/>
    <w:rsid w:val="00B87B29"/>
    <w:rsid w:val="00B91186"/>
    <w:rsid w:val="00B931C6"/>
    <w:rsid w:val="00B93502"/>
    <w:rsid w:val="00B938E0"/>
    <w:rsid w:val="00B9491A"/>
    <w:rsid w:val="00B969D2"/>
    <w:rsid w:val="00B97A9F"/>
    <w:rsid w:val="00BA05DD"/>
    <w:rsid w:val="00BA08BE"/>
    <w:rsid w:val="00BA10D5"/>
    <w:rsid w:val="00BA1A4B"/>
    <w:rsid w:val="00BA1BFE"/>
    <w:rsid w:val="00BA2C7F"/>
    <w:rsid w:val="00BA4A4D"/>
    <w:rsid w:val="00BA5670"/>
    <w:rsid w:val="00BA577D"/>
    <w:rsid w:val="00BA770A"/>
    <w:rsid w:val="00BA7982"/>
    <w:rsid w:val="00BA7C04"/>
    <w:rsid w:val="00BB1A58"/>
    <w:rsid w:val="00BB6267"/>
    <w:rsid w:val="00BC02D7"/>
    <w:rsid w:val="00BC1842"/>
    <w:rsid w:val="00BC3FA2"/>
    <w:rsid w:val="00BC620F"/>
    <w:rsid w:val="00BC621E"/>
    <w:rsid w:val="00BC7928"/>
    <w:rsid w:val="00BC7BB9"/>
    <w:rsid w:val="00BD16B5"/>
    <w:rsid w:val="00BD174F"/>
    <w:rsid w:val="00BD1C3B"/>
    <w:rsid w:val="00BD3E6C"/>
    <w:rsid w:val="00BD43DC"/>
    <w:rsid w:val="00BD54FE"/>
    <w:rsid w:val="00BD57A9"/>
    <w:rsid w:val="00BD6649"/>
    <w:rsid w:val="00BD6DED"/>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02A6E"/>
    <w:rsid w:val="00C108D8"/>
    <w:rsid w:val="00C117A2"/>
    <w:rsid w:val="00C13D07"/>
    <w:rsid w:val="00C1535B"/>
    <w:rsid w:val="00C1536B"/>
    <w:rsid w:val="00C15DC1"/>
    <w:rsid w:val="00C161A4"/>
    <w:rsid w:val="00C17FBC"/>
    <w:rsid w:val="00C201B1"/>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A8C"/>
    <w:rsid w:val="00C45C9D"/>
    <w:rsid w:val="00C46408"/>
    <w:rsid w:val="00C50CE2"/>
    <w:rsid w:val="00C50E30"/>
    <w:rsid w:val="00C5227B"/>
    <w:rsid w:val="00C53F99"/>
    <w:rsid w:val="00C62F6A"/>
    <w:rsid w:val="00C64718"/>
    <w:rsid w:val="00C64910"/>
    <w:rsid w:val="00C671D8"/>
    <w:rsid w:val="00C7059C"/>
    <w:rsid w:val="00C71938"/>
    <w:rsid w:val="00C71B94"/>
    <w:rsid w:val="00C7360E"/>
    <w:rsid w:val="00C742C4"/>
    <w:rsid w:val="00C758B0"/>
    <w:rsid w:val="00C75F8C"/>
    <w:rsid w:val="00C761A6"/>
    <w:rsid w:val="00C76395"/>
    <w:rsid w:val="00C76F61"/>
    <w:rsid w:val="00C77DDA"/>
    <w:rsid w:val="00C80E49"/>
    <w:rsid w:val="00C81D59"/>
    <w:rsid w:val="00C8440C"/>
    <w:rsid w:val="00C86174"/>
    <w:rsid w:val="00C86DBC"/>
    <w:rsid w:val="00C9023E"/>
    <w:rsid w:val="00C90FBA"/>
    <w:rsid w:val="00C928C3"/>
    <w:rsid w:val="00C93DA2"/>
    <w:rsid w:val="00C9464B"/>
    <w:rsid w:val="00CA0FDA"/>
    <w:rsid w:val="00CA143E"/>
    <w:rsid w:val="00CA1520"/>
    <w:rsid w:val="00CA309B"/>
    <w:rsid w:val="00CA30F0"/>
    <w:rsid w:val="00CA34FD"/>
    <w:rsid w:val="00CA501F"/>
    <w:rsid w:val="00CA52CA"/>
    <w:rsid w:val="00CA5568"/>
    <w:rsid w:val="00CA7493"/>
    <w:rsid w:val="00CA7F32"/>
    <w:rsid w:val="00CB0622"/>
    <w:rsid w:val="00CB0A3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2A86"/>
    <w:rsid w:val="00CE47DB"/>
    <w:rsid w:val="00CE6389"/>
    <w:rsid w:val="00CE67A6"/>
    <w:rsid w:val="00CE7BDB"/>
    <w:rsid w:val="00CE7D60"/>
    <w:rsid w:val="00CF1070"/>
    <w:rsid w:val="00CF1837"/>
    <w:rsid w:val="00CF4CD0"/>
    <w:rsid w:val="00CF6CB7"/>
    <w:rsid w:val="00CF76C8"/>
    <w:rsid w:val="00D00484"/>
    <w:rsid w:val="00D01FF1"/>
    <w:rsid w:val="00D0242F"/>
    <w:rsid w:val="00D039D3"/>
    <w:rsid w:val="00D03D30"/>
    <w:rsid w:val="00D0598A"/>
    <w:rsid w:val="00D10586"/>
    <w:rsid w:val="00D1181F"/>
    <w:rsid w:val="00D13B25"/>
    <w:rsid w:val="00D14D90"/>
    <w:rsid w:val="00D16254"/>
    <w:rsid w:val="00D17E86"/>
    <w:rsid w:val="00D17EEC"/>
    <w:rsid w:val="00D23721"/>
    <w:rsid w:val="00D23985"/>
    <w:rsid w:val="00D23A9A"/>
    <w:rsid w:val="00D23BA8"/>
    <w:rsid w:val="00D25B7F"/>
    <w:rsid w:val="00D25E6B"/>
    <w:rsid w:val="00D26BB7"/>
    <w:rsid w:val="00D30B6F"/>
    <w:rsid w:val="00D3300A"/>
    <w:rsid w:val="00D334B8"/>
    <w:rsid w:val="00D3503A"/>
    <w:rsid w:val="00D40871"/>
    <w:rsid w:val="00D4104A"/>
    <w:rsid w:val="00D4123A"/>
    <w:rsid w:val="00D4127E"/>
    <w:rsid w:val="00D4152B"/>
    <w:rsid w:val="00D41F4B"/>
    <w:rsid w:val="00D4711C"/>
    <w:rsid w:val="00D47CCD"/>
    <w:rsid w:val="00D47F42"/>
    <w:rsid w:val="00D528D9"/>
    <w:rsid w:val="00D52A3B"/>
    <w:rsid w:val="00D54CE7"/>
    <w:rsid w:val="00D55E6E"/>
    <w:rsid w:val="00D56060"/>
    <w:rsid w:val="00D561CF"/>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3E33"/>
    <w:rsid w:val="00D84142"/>
    <w:rsid w:val="00D87730"/>
    <w:rsid w:val="00D87AC4"/>
    <w:rsid w:val="00D87F92"/>
    <w:rsid w:val="00D90A46"/>
    <w:rsid w:val="00D90A47"/>
    <w:rsid w:val="00D91979"/>
    <w:rsid w:val="00D92B18"/>
    <w:rsid w:val="00D93E27"/>
    <w:rsid w:val="00D9442D"/>
    <w:rsid w:val="00D94BE9"/>
    <w:rsid w:val="00D94D0D"/>
    <w:rsid w:val="00D97566"/>
    <w:rsid w:val="00DA073B"/>
    <w:rsid w:val="00DA1DC6"/>
    <w:rsid w:val="00DA3CFF"/>
    <w:rsid w:val="00DA3F66"/>
    <w:rsid w:val="00DA4AF8"/>
    <w:rsid w:val="00DA4E3E"/>
    <w:rsid w:val="00DA56DC"/>
    <w:rsid w:val="00DA601E"/>
    <w:rsid w:val="00DA71B3"/>
    <w:rsid w:val="00DA7F2C"/>
    <w:rsid w:val="00DB138B"/>
    <w:rsid w:val="00DB2FBD"/>
    <w:rsid w:val="00DB5795"/>
    <w:rsid w:val="00DB6A4F"/>
    <w:rsid w:val="00DB6FD1"/>
    <w:rsid w:val="00DB7443"/>
    <w:rsid w:val="00DC14AB"/>
    <w:rsid w:val="00DC1603"/>
    <w:rsid w:val="00DC1634"/>
    <w:rsid w:val="00DC53DE"/>
    <w:rsid w:val="00DC6091"/>
    <w:rsid w:val="00DC6180"/>
    <w:rsid w:val="00DC6841"/>
    <w:rsid w:val="00DC70A5"/>
    <w:rsid w:val="00DC7F03"/>
    <w:rsid w:val="00DD17F2"/>
    <w:rsid w:val="00DD1B59"/>
    <w:rsid w:val="00DD1E7D"/>
    <w:rsid w:val="00DD4312"/>
    <w:rsid w:val="00DD451A"/>
    <w:rsid w:val="00DD5D3B"/>
    <w:rsid w:val="00DD6640"/>
    <w:rsid w:val="00DD71AC"/>
    <w:rsid w:val="00DE0101"/>
    <w:rsid w:val="00DE162F"/>
    <w:rsid w:val="00DE4C4F"/>
    <w:rsid w:val="00DE5875"/>
    <w:rsid w:val="00DE7711"/>
    <w:rsid w:val="00DE7789"/>
    <w:rsid w:val="00DF05C9"/>
    <w:rsid w:val="00DF0731"/>
    <w:rsid w:val="00DF725B"/>
    <w:rsid w:val="00E0086B"/>
    <w:rsid w:val="00E00E55"/>
    <w:rsid w:val="00E016A6"/>
    <w:rsid w:val="00E05C41"/>
    <w:rsid w:val="00E114FB"/>
    <w:rsid w:val="00E12C3E"/>
    <w:rsid w:val="00E1355B"/>
    <w:rsid w:val="00E143B2"/>
    <w:rsid w:val="00E165B1"/>
    <w:rsid w:val="00E17941"/>
    <w:rsid w:val="00E20413"/>
    <w:rsid w:val="00E24784"/>
    <w:rsid w:val="00E253A2"/>
    <w:rsid w:val="00E30E71"/>
    <w:rsid w:val="00E30F70"/>
    <w:rsid w:val="00E327BB"/>
    <w:rsid w:val="00E349E0"/>
    <w:rsid w:val="00E34B3F"/>
    <w:rsid w:val="00E352D3"/>
    <w:rsid w:val="00E36511"/>
    <w:rsid w:val="00E4064C"/>
    <w:rsid w:val="00E40E41"/>
    <w:rsid w:val="00E4151D"/>
    <w:rsid w:val="00E426C7"/>
    <w:rsid w:val="00E4632F"/>
    <w:rsid w:val="00E47C51"/>
    <w:rsid w:val="00E50270"/>
    <w:rsid w:val="00E506A4"/>
    <w:rsid w:val="00E519B9"/>
    <w:rsid w:val="00E52448"/>
    <w:rsid w:val="00E52DB4"/>
    <w:rsid w:val="00E54A3B"/>
    <w:rsid w:val="00E554BE"/>
    <w:rsid w:val="00E5558D"/>
    <w:rsid w:val="00E559B9"/>
    <w:rsid w:val="00E56831"/>
    <w:rsid w:val="00E5780B"/>
    <w:rsid w:val="00E57B6B"/>
    <w:rsid w:val="00E60176"/>
    <w:rsid w:val="00E609D2"/>
    <w:rsid w:val="00E6109D"/>
    <w:rsid w:val="00E663CD"/>
    <w:rsid w:val="00E72619"/>
    <w:rsid w:val="00E774DF"/>
    <w:rsid w:val="00E80ABB"/>
    <w:rsid w:val="00E80E14"/>
    <w:rsid w:val="00E83E45"/>
    <w:rsid w:val="00E873C3"/>
    <w:rsid w:val="00E87CCD"/>
    <w:rsid w:val="00E91CC5"/>
    <w:rsid w:val="00E91FE0"/>
    <w:rsid w:val="00E92951"/>
    <w:rsid w:val="00E930C9"/>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37D4"/>
    <w:rsid w:val="00EC4226"/>
    <w:rsid w:val="00EC43C2"/>
    <w:rsid w:val="00EC4627"/>
    <w:rsid w:val="00EC4CA2"/>
    <w:rsid w:val="00EC658A"/>
    <w:rsid w:val="00EC7189"/>
    <w:rsid w:val="00EC769C"/>
    <w:rsid w:val="00EC77A9"/>
    <w:rsid w:val="00EC78D4"/>
    <w:rsid w:val="00ED06EF"/>
    <w:rsid w:val="00ED51E9"/>
    <w:rsid w:val="00ED6B41"/>
    <w:rsid w:val="00EE2E1F"/>
    <w:rsid w:val="00EE2F01"/>
    <w:rsid w:val="00EE348C"/>
    <w:rsid w:val="00EE389D"/>
    <w:rsid w:val="00EE39AE"/>
    <w:rsid w:val="00EE3E26"/>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705C"/>
    <w:rsid w:val="00F213D4"/>
    <w:rsid w:val="00F2389F"/>
    <w:rsid w:val="00F24498"/>
    <w:rsid w:val="00F25151"/>
    <w:rsid w:val="00F262DB"/>
    <w:rsid w:val="00F26CC1"/>
    <w:rsid w:val="00F26F55"/>
    <w:rsid w:val="00F270AF"/>
    <w:rsid w:val="00F27487"/>
    <w:rsid w:val="00F301E0"/>
    <w:rsid w:val="00F30A22"/>
    <w:rsid w:val="00F31477"/>
    <w:rsid w:val="00F317FD"/>
    <w:rsid w:val="00F330CE"/>
    <w:rsid w:val="00F33B75"/>
    <w:rsid w:val="00F33C0C"/>
    <w:rsid w:val="00F33E55"/>
    <w:rsid w:val="00F34607"/>
    <w:rsid w:val="00F37FB0"/>
    <w:rsid w:val="00F41657"/>
    <w:rsid w:val="00F41969"/>
    <w:rsid w:val="00F41D91"/>
    <w:rsid w:val="00F42D79"/>
    <w:rsid w:val="00F44BD3"/>
    <w:rsid w:val="00F44D27"/>
    <w:rsid w:val="00F46FC0"/>
    <w:rsid w:val="00F515A3"/>
    <w:rsid w:val="00F5566F"/>
    <w:rsid w:val="00F560BF"/>
    <w:rsid w:val="00F56FBF"/>
    <w:rsid w:val="00F6065D"/>
    <w:rsid w:val="00F60A93"/>
    <w:rsid w:val="00F6137C"/>
    <w:rsid w:val="00F614EE"/>
    <w:rsid w:val="00F67921"/>
    <w:rsid w:val="00F70A4A"/>
    <w:rsid w:val="00F70B23"/>
    <w:rsid w:val="00F729D2"/>
    <w:rsid w:val="00F73C6E"/>
    <w:rsid w:val="00F76A74"/>
    <w:rsid w:val="00F77568"/>
    <w:rsid w:val="00F778C3"/>
    <w:rsid w:val="00F778E2"/>
    <w:rsid w:val="00F77AE5"/>
    <w:rsid w:val="00F81041"/>
    <w:rsid w:val="00F81570"/>
    <w:rsid w:val="00F81D42"/>
    <w:rsid w:val="00F825E7"/>
    <w:rsid w:val="00F8746F"/>
    <w:rsid w:val="00F87FAC"/>
    <w:rsid w:val="00F91714"/>
    <w:rsid w:val="00F9291A"/>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443B"/>
    <w:rsid w:val="00FB5BEB"/>
    <w:rsid w:val="00FB6181"/>
    <w:rsid w:val="00FB7510"/>
    <w:rsid w:val="00FC04F1"/>
    <w:rsid w:val="00FC1E63"/>
    <w:rsid w:val="00FC25E4"/>
    <w:rsid w:val="00FC2A20"/>
    <w:rsid w:val="00FC3311"/>
    <w:rsid w:val="00FC3B48"/>
    <w:rsid w:val="00FC41B0"/>
    <w:rsid w:val="00FC48E4"/>
    <w:rsid w:val="00FC58A3"/>
    <w:rsid w:val="00FC6CF8"/>
    <w:rsid w:val="00FC6EF7"/>
    <w:rsid w:val="00FC7C3C"/>
    <w:rsid w:val="00FD0381"/>
    <w:rsid w:val="00FD08D2"/>
    <w:rsid w:val="00FD1651"/>
    <w:rsid w:val="00FD2A82"/>
    <w:rsid w:val="00FD2E4B"/>
    <w:rsid w:val="00FD3CA4"/>
    <w:rsid w:val="00FE0702"/>
    <w:rsid w:val="00FE0E7E"/>
    <w:rsid w:val="00FE10E2"/>
    <w:rsid w:val="00FE3C33"/>
    <w:rsid w:val="00FE4DBE"/>
    <w:rsid w:val="00FE66A8"/>
    <w:rsid w:val="00FE7E09"/>
    <w:rsid w:val="00FF0EE9"/>
    <w:rsid w:val="00FF1248"/>
    <w:rsid w:val="00FF1AED"/>
    <w:rsid w:val="00FF1D87"/>
    <w:rsid w:val="00FF3614"/>
    <w:rsid w:val="00FF6AA8"/>
    <w:rsid w:val="00FF6C10"/>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otnet/co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9</TotalTime>
  <Pages>34</Pages>
  <Words>6137</Words>
  <Characters>3498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0</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863</cp:revision>
  <cp:lastPrinted>2024-12-24T02:43:00Z</cp:lastPrinted>
  <dcterms:created xsi:type="dcterms:W3CDTF">2024-10-08T23:38:00Z</dcterms:created>
  <dcterms:modified xsi:type="dcterms:W3CDTF">2025-01-07T17:46:00Z</dcterms:modified>
</cp:coreProperties>
</file>